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16D44" w14:textId="2175E003" w:rsidR="00995739" w:rsidRDefault="009D07C9">
      <w:pPr>
        <w:pStyle w:val="Title"/>
      </w:pPr>
      <w:bookmarkStart w:id="0" w:name="_s9rz0py2taod" w:colFirst="0" w:colLast="0"/>
      <w:bookmarkEnd w:id="0"/>
      <w:r>
        <w:t xml:space="preserve">Documentation </w:t>
      </w:r>
      <w:r w:rsidR="44352D46">
        <w:t>Template</w:t>
      </w:r>
    </w:p>
    <w:p w14:paraId="7F116D45" w14:textId="77777777" w:rsidR="00995739" w:rsidRDefault="00995739"/>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995739" w14:paraId="7F116D47" w14:textId="77777777">
        <w:tc>
          <w:tcPr>
            <w:tcW w:w="9360" w:type="dxa"/>
            <w:shd w:val="clear" w:color="auto" w:fill="EA9999"/>
            <w:tcMar>
              <w:top w:w="100" w:type="dxa"/>
              <w:left w:w="100" w:type="dxa"/>
              <w:bottom w:w="100" w:type="dxa"/>
              <w:right w:w="100" w:type="dxa"/>
            </w:tcMar>
          </w:tcPr>
          <w:p w14:paraId="7F116D46" w14:textId="77777777" w:rsidR="00995739" w:rsidRDefault="009D07C9">
            <w:pPr>
              <w:rPr>
                <w:b/>
                <w:i/>
                <w:color w:val="990000"/>
              </w:rPr>
            </w:pPr>
            <w:r>
              <w:rPr>
                <w:b/>
                <w:i/>
                <w:color w:val="990000"/>
              </w:rPr>
              <w:t>You MUST provide evidence showing how the problem has been decomposed, how the components have been developed and trialled, and of how they have been assembled and tested to create a final, working outcome.</w:t>
            </w:r>
          </w:p>
        </w:tc>
      </w:tr>
    </w:tbl>
    <w:bookmarkStart w:id="1" w:name="_q6sc1shhur7t" w:colFirst="0" w:colLast="0"/>
    <w:bookmarkEnd w:id="1"/>
    <w:p w14:paraId="7084B02E" w14:textId="0F6CAB53" w:rsidR="00706E87" w:rsidRDefault="00706E87">
      <w:pPr>
        <w:pStyle w:val="Heading3"/>
      </w:pPr>
      <w:r>
        <w:fldChar w:fldCharType="begin"/>
      </w:r>
      <w:r>
        <w:instrText xml:space="preserve"> HYPERLINK "</w:instrText>
      </w:r>
      <w:r w:rsidRPr="00706E87">
        <w:instrText>https://github.com/GeoneShyjna/Part1/blob/main/JungleMaze.py</w:instrText>
      </w:r>
      <w:r>
        <w:instrText xml:space="preserve">" </w:instrText>
      </w:r>
      <w:r>
        <w:fldChar w:fldCharType="separate"/>
      </w:r>
      <w:r w:rsidRPr="00DC6EA6">
        <w:rPr>
          <w:rStyle w:val="Hyperlink"/>
        </w:rPr>
        <w:t>https://github.com/GeoneShyjna/Part1/blob/main/JungleMaze.py</w:t>
      </w:r>
      <w:r>
        <w:fldChar w:fldCharType="end"/>
      </w:r>
      <w:r>
        <w:t xml:space="preserve"> </w:t>
      </w:r>
    </w:p>
    <w:p w14:paraId="5BFF278B" w14:textId="6236EF3C" w:rsidR="008350C9" w:rsidRDefault="008350C9">
      <w:pPr>
        <w:pStyle w:val="Heading3"/>
      </w:pPr>
      <w:r>
        <w:t>Brief</w:t>
      </w:r>
    </w:p>
    <w:p w14:paraId="368A0B41" w14:textId="608394FA" w:rsidR="008350C9" w:rsidRDefault="008350C9" w:rsidP="008350C9">
      <w:pPr>
        <w:rPr>
          <w:i/>
        </w:rPr>
      </w:pPr>
      <w:r>
        <w:rPr>
          <w:i/>
        </w:rPr>
        <w:t xml:space="preserve">Describe your game/quiz. </w:t>
      </w:r>
    </w:p>
    <w:p w14:paraId="5706B2BB" w14:textId="13B43277" w:rsidR="00D410BD" w:rsidRDefault="00855CC6" w:rsidP="008350C9">
      <w:r>
        <w:rPr>
          <w:rFonts w:ascii="Book Antiqua" w:hAnsi="Book Antiqua"/>
          <w:sz w:val="24"/>
          <w:szCs w:val="24"/>
        </w:rPr>
        <w:t xml:space="preserve">This game is about escaping a jungle maze which was created by a </w:t>
      </w:r>
      <w:r w:rsidR="00706E87">
        <w:rPr>
          <w:rFonts w:ascii="Book Antiqua" w:hAnsi="Book Antiqua"/>
          <w:sz w:val="24"/>
          <w:szCs w:val="24"/>
        </w:rPr>
        <w:t>robot</w:t>
      </w:r>
      <w:r w:rsidR="003858F5">
        <w:rPr>
          <w:rFonts w:ascii="Book Antiqua" w:hAnsi="Book Antiqua"/>
          <w:sz w:val="24"/>
          <w:szCs w:val="24"/>
        </w:rPr>
        <w:t xml:space="preserve"> called bot</w:t>
      </w:r>
      <w:r w:rsidR="00706E87">
        <w:rPr>
          <w:rFonts w:ascii="Book Antiqua" w:hAnsi="Book Antiqua"/>
          <w:sz w:val="24"/>
          <w:szCs w:val="24"/>
        </w:rPr>
        <w:t>. This maze have different door in each level that you have to choose from, and it also have puzzles to do. This is simple and easy game to do. M</w:t>
      </w:r>
      <w:r w:rsidR="00A56EC4">
        <w:rPr>
          <w:rFonts w:ascii="Book Antiqua" w:hAnsi="Book Antiqua"/>
          <w:sz w:val="24"/>
          <w:szCs w:val="24"/>
        </w:rPr>
        <w:t>y game might s</w:t>
      </w:r>
      <w:r w:rsidR="009A7E6C">
        <w:rPr>
          <w:rFonts w:ascii="Book Antiqua" w:hAnsi="Book Antiqua"/>
          <w:sz w:val="24"/>
          <w:szCs w:val="24"/>
        </w:rPr>
        <w:t>how</w:t>
      </w:r>
      <w:r w:rsidR="00A56EC4">
        <w:rPr>
          <w:rFonts w:ascii="Book Antiqua" w:hAnsi="Book Antiqua"/>
          <w:sz w:val="24"/>
          <w:szCs w:val="24"/>
        </w:rPr>
        <w:t xml:space="preserve"> you some useful information. There are total of six level</w:t>
      </w:r>
      <w:r w:rsidR="003858F5">
        <w:rPr>
          <w:rFonts w:ascii="Book Antiqua" w:hAnsi="Book Antiqua"/>
          <w:sz w:val="24"/>
          <w:szCs w:val="24"/>
        </w:rPr>
        <w:t>;</w:t>
      </w:r>
      <w:r w:rsidR="00A56EC4">
        <w:rPr>
          <w:rFonts w:ascii="Book Antiqua" w:hAnsi="Book Antiqua"/>
          <w:sz w:val="24"/>
          <w:szCs w:val="24"/>
        </w:rPr>
        <w:t xml:space="preserve"> the last level is a gate which you need a code for. You can get the code from level 3 and level 4. They will get the code </w:t>
      </w:r>
      <w:r w:rsidR="009A7E6C">
        <w:rPr>
          <w:rFonts w:ascii="Book Antiqua" w:hAnsi="Book Antiqua"/>
          <w:sz w:val="24"/>
          <w:szCs w:val="24"/>
        </w:rPr>
        <w:t>i</w:t>
      </w:r>
      <w:r w:rsidR="00A56EC4">
        <w:rPr>
          <w:rFonts w:ascii="Book Antiqua" w:hAnsi="Book Antiqua"/>
          <w:sz w:val="24"/>
          <w:szCs w:val="24"/>
        </w:rPr>
        <w:t>f they get the answer right for th</w:t>
      </w:r>
      <w:r w:rsidR="003858F5">
        <w:rPr>
          <w:rFonts w:ascii="Book Antiqua" w:hAnsi="Book Antiqua"/>
          <w:sz w:val="24"/>
          <w:szCs w:val="24"/>
        </w:rPr>
        <w:t>ose</w:t>
      </w:r>
      <w:r w:rsidR="00A56EC4">
        <w:rPr>
          <w:rFonts w:ascii="Book Antiqua" w:hAnsi="Book Antiqua"/>
          <w:sz w:val="24"/>
          <w:szCs w:val="24"/>
        </w:rPr>
        <w:t xml:space="preserve"> level</w:t>
      </w:r>
      <w:r w:rsidR="003858F5">
        <w:rPr>
          <w:rFonts w:ascii="Book Antiqua" w:hAnsi="Book Antiqua"/>
          <w:sz w:val="24"/>
          <w:szCs w:val="24"/>
        </w:rPr>
        <w:t>s</w:t>
      </w:r>
      <w:r w:rsidR="00A56EC4">
        <w:rPr>
          <w:rFonts w:ascii="Book Antiqua" w:hAnsi="Book Antiqua"/>
          <w:sz w:val="24"/>
          <w:szCs w:val="24"/>
        </w:rPr>
        <w:t xml:space="preserve">. </w:t>
      </w:r>
      <w:r w:rsidR="009A7E6C">
        <w:rPr>
          <w:rFonts w:ascii="Book Antiqua" w:hAnsi="Book Antiqua"/>
          <w:sz w:val="24"/>
          <w:szCs w:val="24"/>
        </w:rPr>
        <w:t>This shows me that they read through my instructions and the questions. Once they get the code they move into level 5 which is choosing a door to the gate. In th</w:t>
      </w:r>
      <w:r w:rsidR="003858F5">
        <w:rPr>
          <w:rFonts w:ascii="Book Antiqua" w:hAnsi="Book Antiqua"/>
          <w:sz w:val="24"/>
          <w:szCs w:val="24"/>
        </w:rPr>
        <w:t xml:space="preserve">is </w:t>
      </w:r>
      <w:r w:rsidR="009A7E6C">
        <w:rPr>
          <w:rFonts w:ascii="Book Antiqua" w:hAnsi="Book Antiqua"/>
          <w:sz w:val="24"/>
          <w:szCs w:val="24"/>
        </w:rPr>
        <w:t>level the bot will try to lure them into a wrong door. This shows me that they are not reading the question and the answers right, because if they do they will know which one is right. The level’s above 5 will be erased so they cannot go back to level 3 or 4 to seek the code. If the type in the right code they will get out</w:t>
      </w:r>
      <w:r w:rsidR="003858F5">
        <w:rPr>
          <w:rFonts w:ascii="Book Antiqua" w:hAnsi="Book Antiqua"/>
          <w:sz w:val="24"/>
          <w:szCs w:val="24"/>
        </w:rPr>
        <w:t xml:space="preserve"> and that will be the end of the game</w:t>
      </w:r>
      <w:r w:rsidR="009A7E6C">
        <w:rPr>
          <w:rFonts w:ascii="Book Antiqua" w:hAnsi="Book Antiqua"/>
          <w:sz w:val="24"/>
          <w:szCs w:val="24"/>
        </w:rPr>
        <w:t>, but if they don’t they will be trapped in that level</w:t>
      </w:r>
      <w:r w:rsidR="003858F5">
        <w:rPr>
          <w:rFonts w:ascii="Book Antiqua" w:hAnsi="Book Antiqua"/>
          <w:sz w:val="24"/>
          <w:szCs w:val="24"/>
        </w:rPr>
        <w:t xml:space="preserve">; a small gift from the bot for not reading things properly. If they want to escape that loop they have to restart the game from the beginning and make sure they don’t make the same mistake again this time. </w:t>
      </w:r>
      <w:r w:rsidR="00FA2A5F">
        <w:rPr>
          <w:rFonts w:ascii="Book Antiqua" w:hAnsi="Book Antiqua"/>
          <w:sz w:val="24"/>
          <w:szCs w:val="24"/>
        </w:rPr>
        <w:t>Like I said my game is simple and easy to play if you read through them.</w:t>
      </w:r>
    </w:p>
    <w:p w14:paraId="49685C01" w14:textId="3CE6487D" w:rsidR="008350C9" w:rsidRDefault="00E601B5" w:rsidP="008350C9">
      <w:pPr>
        <w:rPr>
          <w:rFonts w:ascii="Segoe UI" w:hAnsi="Segoe UI" w:cs="Segoe UI"/>
          <w:color w:val="172B4D"/>
          <w:sz w:val="21"/>
          <w:szCs w:val="21"/>
          <w:shd w:val="clear" w:color="auto" w:fill="F4F5F7"/>
        </w:rPr>
      </w:pPr>
      <w:hyperlink r:id="rId8" w:history="1">
        <w:r w:rsidR="00D410BD" w:rsidRPr="002B3395">
          <w:rPr>
            <w:rStyle w:val="Hyperlink"/>
            <w:rFonts w:ascii="Segoe UI" w:hAnsi="Segoe UI" w:cs="Segoe UI"/>
            <w:sz w:val="21"/>
            <w:szCs w:val="21"/>
            <w:shd w:val="clear" w:color="auto" w:fill="F4F5F7"/>
          </w:rPr>
          <w:t>https://trello.com/c/K3jHWEjE/3-%E2%9C%8B%F0%9F%8F%BF-move-anything-that-is-actually-started-here</w:t>
        </w:r>
      </w:hyperlink>
    </w:p>
    <w:p w14:paraId="4D5D04D4" w14:textId="7086AC7E" w:rsidR="008E622E" w:rsidRDefault="008E622E" w:rsidP="008350C9">
      <w:pPr>
        <w:rPr>
          <w:rFonts w:ascii="Segoe UI" w:hAnsi="Segoe UI" w:cs="Segoe UI"/>
          <w:color w:val="172B4D"/>
          <w:sz w:val="21"/>
          <w:szCs w:val="21"/>
          <w:shd w:val="clear" w:color="auto" w:fill="F4F5F7"/>
        </w:rPr>
      </w:pPr>
    </w:p>
    <w:p w14:paraId="79946398" w14:textId="39FA46F4" w:rsidR="008E622E" w:rsidRPr="008350C9" w:rsidRDefault="008E622E" w:rsidP="008350C9"/>
    <w:p w14:paraId="7F116D49" w14:textId="5FF8847A" w:rsidR="00995739" w:rsidRDefault="009D07C9">
      <w:pPr>
        <w:pStyle w:val="Heading3"/>
      </w:pPr>
      <w:r>
        <w:t>Outline / Decomposition</w:t>
      </w:r>
    </w:p>
    <w:p w14:paraId="7F116D4A" w14:textId="1FE7B4CB" w:rsidR="00995739" w:rsidRDefault="009D07C9">
      <w:pPr>
        <w:rPr>
          <w:i/>
        </w:rPr>
      </w:pPr>
      <w:r>
        <w:rPr>
          <w:i/>
        </w:rPr>
        <w:t>Please write down your task decomposition here (a numbered list is a good idea)</w:t>
      </w:r>
    </w:p>
    <w:p w14:paraId="170F9EB9" w14:textId="6BCA5DA0" w:rsidR="009B2F05" w:rsidRDefault="009B2F05" w:rsidP="009B2F05">
      <w:pPr>
        <w:pStyle w:val="ListParagraph"/>
        <w:numPr>
          <w:ilvl w:val="0"/>
          <w:numId w:val="2"/>
        </w:numPr>
        <w:rPr>
          <w:i/>
        </w:rPr>
      </w:pPr>
      <w:r>
        <w:rPr>
          <w:i/>
        </w:rPr>
        <w:t xml:space="preserve">Making the game more fun to play </w:t>
      </w:r>
    </w:p>
    <w:p w14:paraId="4D76BBE9" w14:textId="70D2159D" w:rsidR="00021251" w:rsidRDefault="00021251" w:rsidP="009B2F05">
      <w:pPr>
        <w:pStyle w:val="ListParagraph"/>
        <w:numPr>
          <w:ilvl w:val="0"/>
          <w:numId w:val="2"/>
        </w:numPr>
        <w:rPr>
          <w:i/>
        </w:rPr>
      </w:pPr>
      <w:r>
        <w:rPr>
          <w:i/>
        </w:rPr>
        <w:t>Adding little bit more questions</w:t>
      </w:r>
    </w:p>
    <w:p w14:paraId="469414E8" w14:textId="04EC751F" w:rsidR="00021251" w:rsidRDefault="00021251" w:rsidP="009B2F05">
      <w:pPr>
        <w:pStyle w:val="ListParagraph"/>
        <w:numPr>
          <w:ilvl w:val="0"/>
          <w:numId w:val="2"/>
        </w:numPr>
        <w:rPr>
          <w:i/>
        </w:rPr>
      </w:pPr>
      <w:r>
        <w:rPr>
          <w:i/>
        </w:rPr>
        <w:t>Adding few functions</w:t>
      </w:r>
    </w:p>
    <w:p w14:paraId="7E55D2EA" w14:textId="0BAEDA30" w:rsidR="00021251" w:rsidRDefault="00021251" w:rsidP="009B2F05">
      <w:pPr>
        <w:pStyle w:val="ListParagraph"/>
        <w:numPr>
          <w:ilvl w:val="0"/>
          <w:numId w:val="2"/>
        </w:numPr>
        <w:rPr>
          <w:i/>
        </w:rPr>
      </w:pPr>
      <w:r>
        <w:rPr>
          <w:i/>
        </w:rPr>
        <w:t>Making everything look clean</w:t>
      </w:r>
    </w:p>
    <w:p w14:paraId="4DF518C9" w14:textId="28CEE956" w:rsidR="00021251" w:rsidRDefault="00021251" w:rsidP="009B2F05">
      <w:pPr>
        <w:pStyle w:val="ListParagraph"/>
        <w:numPr>
          <w:ilvl w:val="0"/>
          <w:numId w:val="2"/>
        </w:numPr>
        <w:rPr>
          <w:i/>
        </w:rPr>
      </w:pPr>
      <w:r>
        <w:rPr>
          <w:i/>
        </w:rPr>
        <w:lastRenderedPageBreak/>
        <w:t>Checking spelling</w:t>
      </w:r>
      <w:r w:rsidR="0060507E">
        <w:rPr>
          <w:i/>
        </w:rPr>
        <w:t xml:space="preserve"> </w:t>
      </w:r>
    </w:p>
    <w:p w14:paraId="796B380D" w14:textId="249BCC54" w:rsidR="00021251" w:rsidRDefault="00021251" w:rsidP="009B2F05">
      <w:pPr>
        <w:pStyle w:val="ListParagraph"/>
        <w:numPr>
          <w:ilvl w:val="0"/>
          <w:numId w:val="2"/>
        </w:numPr>
        <w:rPr>
          <w:i/>
        </w:rPr>
      </w:pPr>
      <w:r>
        <w:rPr>
          <w:i/>
        </w:rPr>
        <w:t>Checking for errors</w:t>
      </w:r>
    </w:p>
    <w:p w14:paraId="1CF71134" w14:textId="4EBE159E" w:rsidR="00021251" w:rsidRDefault="00021251" w:rsidP="009B2F05">
      <w:pPr>
        <w:pStyle w:val="ListParagraph"/>
        <w:numPr>
          <w:ilvl w:val="0"/>
          <w:numId w:val="2"/>
        </w:numPr>
        <w:rPr>
          <w:i/>
        </w:rPr>
      </w:pPr>
      <w:r>
        <w:rPr>
          <w:i/>
        </w:rPr>
        <w:t>Checking loops</w:t>
      </w:r>
    </w:p>
    <w:p w14:paraId="6D5027A3" w14:textId="77777777" w:rsidR="00021251" w:rsidRPr="009B2F05" w:rsidRDefault="00021251" w:rsidP="00021251">
      <w:pPr>
        <w:pStyle w:val="ListParagraph"/>
        <w:rPr>
          <w:i/>
        </w:rPr>
      </w:pPr>
    </w:p>
    <w:p w14:paraId="5DBB6801" w14:textId="1D36F3FC" w:rsidR="004B176E" w:rsidRDefault="004B176E" w:rsidP="004B176E">
      <w:pPr>
        <w:pStyle w:val="Heading3"/>
      </w:pPr>
      <w:r>
        <w:lastRenderedPageBreak/>
        <w:t>Flowchart</w:t>
      </w:r>
    </w:p>
    <w:p w14:paraId="1172BB61" w14:textId="119A665F" w:rsidR="008E622E" w:rsidRDefault="008E622E">
      <w:pPr>
        <w:pStyle w:val="Heading3"/>
      </w:pPr>
      <w:bookmarkStart w:id="2" w:name="_cpk8ihyqzhzu" w:colFirst="0" w:colLast="0"/>
      <w:bookmarkEnd w:id="2"/>
      <w:r>
        <w:rPr>
          <w:noProof/>
        </w:rPr>
        <w:drawing>
          <wp:inline distT="0" distB="0" distL="0" distR="0" wp14:anchorId="5D17534C" wp14:editId="4F653862">
            <wp:extent cx="1747104" cy="4848073"/>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59129" cy="4881440"/>
                    </a:xfrm>
                    <a:prstGeom prst="rect">
                      <a:avLst/>
                    </a:prstGeom>
                    <a:noFill/>
                    <a:ln>
                      <a:noFill/>
                    </a:ln>
                  </pic:spPr>
                </pic:pic>
              </a:graphicData>
            </a:graphic>
          </wp:inline>
        </w:drawing>
      </w:r>
    </w:p>
    <w:p w14:paraId="524CE746" w14:textId="77777777" w:rsidR="00C7224F" w:rsidRDefault="00C7224F">
      <w:pPr>
        <w:pStyle w:val="Heading3"/>
      </w:pPr>
    </w:p>
    <w:p w14:paraId="27AFFF82" w14:textId="77777777" w:rsidR="00C7224F" w:rsidRDefault="00C7224F">
      <w:pPr>
        <w:pStyle w:val="Heading3"/>
      </w:pPr>
    </w:p>
    <w:p w14:paraId="17DF23E4" w14:textId="77777777" w:rsidR="00C7224F" w:rsidRDefault="00C7224F">
      <w:pPr>
        <w:pStyle w:val="Heading3"/>
      </w:pPr>
    </w:p>
    <w:p w14:paraId="096FD3C0" w14:textId="77777777" w:rsidR="00C7224F" w:rsidRDefault="00C7224F">
      <w:pPr>
        <w:pStyle w:val="Heading3"/>
      </w:pPr>
    </w:p>
    <w:p w14:paraId="3D7933BB" w14:textId="77777777" w:rsidR="00C7224F" w:rsidRDefault="00C7224F">
      <w:pPr>
        <w:pStyle w:val="Heading3"/>
      </w:pPr>
    </w:p>
    <w:p w14:paraId="55E7CBDC" w14:textId="77777777" w:rsidR="00C7224F" w:rsidRDefault="00C7224F">
      <w:pPr>
        <w:pStyle w:val="Heading3"/>
      </w:pPr>
    </w:p>
    <w:p w14:paraId="7F116D4B" w14:textId="6DC2669F" w:rsidR="00995739" w:rsidRDefault="009D07C9">
      <w:pPr>
        <w:pStyle w:val="Heading3"/>
      </w:pPr>
      <w:r>
        <w:lastRenderedPageBreak/>
        <w:t>Version Log</w:t>
      </w:r>
    </w:p>
    <w:p w14:paraId="7F116D4C" w14:textId="4EEE99E7" w:rsidR="00995739" w:rsidRDefault="009D07C9">
      <w:pPr>
        <w:rPr>
          <w:i/>
          <w:sz w:val="16"/>
          <w:szCs w:val="16"/>
        </w:rPr>
      </w:pPr>
      <w:r w:rsidRPr="00FC23F5">
        <w:rPr>
          <w:i/>
          <w:sz w:val="16"/>
          <w:szCs w:val="16"/>
        </w:rPr>
        <w:t>Your version log should go here.  Annotated screenshots are a good idea at this point</w:t>
      </w:r>
    </w:p>
    <w:p w14:paraId="6073E272" w14:textId="29EA7868" w:rsidR="00FC23F5" w:rsidRDefault="00FC23F5">
      <w:pPr>
        <w:rPr>
          <w:i/>
          <w:sz w:val="16"/>
          <w:szCs w:val="16"/>
        </w:rPr>
      </w:pPr>
    </w:p>
    <w:p w14:paraId="34E96B74" w14:textId="544264B5" w:rsidR="00FC23F5" w:rsidRDefault="00646BD5">
      <w:pPr>
        <w:rPr>
          <w:i/>
          <w:sz w:val="16"/>
          <w:szCs w:val="16"/>
        </w:rPr>
      </w:pPr>
      <w:r>
        <w:rPr>
          <w:noProof/>
        </w:rPr>
        <w:drawing>
          <wp:inline distT="0" distB="0" distL="0" distR="0" wp14:anchorId="16B779E6" wp14:editId="595735A4">
            <wp:extent cx="5603428" cy="3409950"/>
            <wp:effectExtent l="0" t="0" r="0" b="0"/>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a:blip r:embed="rId10"/>
                    <a:stretch>
                      <a:fillRect/>
                    </a:stretch>
                  </pic:blipFill>
                  <pic:spPr>
                    <a:xfrm>
                      <a:off x="0" y="0"/>
                      <a:ext cx="5626280" cy="3423856"/>
                    </a:xfrm>
                    <a:prstGeom prst="rect">
                      <a:avLst/>
                    </a:prstGeom>
                  </pic:spPr>
                </pic:pic>
              </a:graphicData>
            </a:graphic>
          </wp:inline>
        </w:drawing>
      </w:r>
      <w:r w:rsidR="00C7224F">
        <w:rPr>
          <w:noProof/>
        </w:rPr>
        <w:drawing>
          <wp:inline distT="0" distB="0" distL="0" distR="0" wp14:anchorId="121E5C82" wp14:editId="66943958">
            <wp:extent cx="5603240" cy="3677426"/>
            <wp:effectExtent l="0" t="0" r="0" b="0"/>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11"/>
                    <a:stretch>
                      <a:fillRect/>
                    </a:stretch>
                  </pic:blipFill>
                  <pic:spPr>
                    <a:xfrm>
                      <a:off x="0" y="0"/>
                      <a:ext cx="5634542" cy="3697970"/>
                    </a:xfrm>
                    <a:prstGeom prst="rect">
                      <a:avLst/>
                    </a:prstGeom>
                  </pic:spPr>
                </pic:pic>
              </a:graphicData>
            </a:graphic>
          </wp:inline>
        </w:drawing>
      </w:r>
    </w:p>
    <w:p w14:paraId="7578754F" w14:textId="6CDFBAE4" w:rsidR="00FC23F5" w:rsidRDefault="00FC23F5">
      <w:pPr>
        <w:rPr>
          <w:i/>
          <w:sz w:val="16"/>
          <w:szCs w:val="16"/>
        </w:rPr>
      </w:pPr>
    </w:p>
    <w:p w14:paraId="1502AC4B" w14:textId="36B11802" w:rsidR="00FC23F5" w:rsidRDefault="00FC23F5">
      <w:pPr>
        <w:rPr>
          <w:i/>
          <w:sz w:val="16"/>
          <w:szCs w:val="16"/>
        </w:rPr>
      </w:pPr>
    </w:p>
    <w:p w14:paraId="4D226048" w14:textId="77777777" w:rsidR="00FC23F5" w:rsidRDefault="00FC23F5">
      <w:pPr>
        <w:rPr>
          <w:i/>
          <w:sz w:val="16"/>
          <w:szCs w:val="16"/>
        </w:rPr>
      </w:pPr>
    </w:p>
    <w:p w14:paraId="08C6DD8F" w14:textId="77777777" w:rsidR="00FC23F5" w:rsidRDefault="00FC23F5">
      <w:pPr>
        <w:rPr>
          <w:i/>
          <w:sz w:val="16"/>
          <w:szCs w:val="16"/>
        </w:rPr>
      </w:pPr>
    </w:p>
    <w:p w14:paraId="1F6DCC81" w14:textId="77777777" w:rsidR="00FC23F5" w:rsidRDefault="00FC23F5">
      <w:pPr>
        <w:rPr>
          <w:i/>
          <w:sz w:val="16"/>
          <w:szCs w:val="16"/>
        </w:rPr>
      </w:pPr>
    </w:p>
    <w:p w14:paraId="178EA846" w14:textId="77777777" w:rsidR="00FC23F5" w:rsidRDefault="00FC23F5">
      <w:pPr>
        <w:rPr>
          <w:i/>
          <w:sz w:val="16"/>
          <w:szCs w:val="16"/>
        </w:rPr>
      </w:pPr>
    </w:p>
    <w:p w14:paraId="66DF9E9B" w14:textId="20DDCD7E" w:rsidR="00FC23F5" w:rsidRDefault="00FC23F5">
      <w:pPr>
        <w:rPr>
          <w:i/>
          <w:sz w:val="16"/>
          <w:szCs w:val="16"/>
        </w:rPr>
      </w:pPr>
    </w:p>
    <w:p w14:paraId="1864E989" w14:textId="725FE5B6" w:rsidR="00623FC0" w:rsidRDefault="00623FC0">
      <w:pPr>
        <w:rPr>
          <w:i/>
          <w:sz w:val="16"/>
          <w:szCs w:val="16"/>
        </w:rPr>
      </w:pPr>
    </w:p>
    <w:p w14:paraId="23422F6A" w14:textId="64CAD911" w:rsidR="00623FC0" w:rsidRDefault="00623FC0">
      <w:pPr>
        <w:rPr>
          <w:i/>
          <w:sz w:val="16"/>
          <w:szCs w:val="16"/>
        </w:rPr>
      </w:pPr>
    </w:p>
    <w:p w14:paraId="45C0267B" w14:textId="77911A31" w:rsidR="00AB7ADE" w:rsidRDefault="00AB7ADE">
      <w:pPr>
        <w:rPr>
          <w:i/>
          <w:sz w:val="16"/>
          <w:szCs w:val="16"/>
        </w:rPr>
      </w:pPr>
    </w:p>
    <w:p w14:paraId="7C48F9F3" w14:textId="54F6432E" w:rsidR="00AB7ADE" w:rsidRDefault="00AB7ADE">
      <w:pPr>
        <w:rPr>
          <w:i/>
          <w:sz w:val="16"/>
          <w:szCs w:val="16"/>
        </w:rPr>
      </w:pPr>
    </w:p>
    <w:p w14:paraId="77FA99D4" w14:textId="63EC5738" w:rsidR="00623FC0" w:rsidRDefault="00623FC0">
      <w:pPr>
        <w:rPr>
          <w:noProof/>
        </w:rPr>
      </w:pPr>
    </w:p>
    <w:p w14:paraId="5DBB87D1" w14:textId="64B1ED18" w:rsidR="00FC23F5" w:rsidRPr="00FC23F5" w:rsidRDefault="00E05BEF">
      <w:pPr>
        <w:rPr>
          <w:i/>
          <w:sz w:val="16"/>
          <w:szCs w:val="16"/>
        </w:rPr>
      </w:pPr>
      <w:r>
        <w:rPr>
          <w:noProof/>
        </w:rPr>
        <w:t xml:space="preserve"> </w:t>
      </w:r>
    </w:p>
    <w:p w14:paraId="7F116D4D" w14:textId="77777777" w:rsidR="00995739" w:rsidRDefault="009D07C9">
      <w:pPr>
        <w:pStyle w:val="Heading3"/>
      </w:pPr>
      <w:bookmarkStart w:id="3" w:name="_tv54k8mbuy2c" w:colFirst="0" w:colLast="0"/>
      <w:bookmarkEnd w:id="3"/>
      <w:r>
        <w:t>Component Testing</w:t>
      </w:r>
    </w:p>
    <w:p w14:paraId="7F116D4E" w14:textId="787A3867" w:rsidR="00995739" w:rsidRDefault="009D07C9">
      <w:pPr>
        <w:rPr>
          <w:i/>
          <w:sz w:val="16"/>
          <w:szCs w:val="16"/>
        </w:rPr>
      </w:pPr>
      <w:r w:rsidRPr="00797D6C">
        <w:rPr>
          <w:i/>
          <w:sz w:val="16"/>
          <w:szCs w:val="16"/>
        </w:rPr>
        <w:t>Show that you have tested each component here.  You should have a test plan and then screenshot proof for each component.  You should also include notes that justify the major decisions you made.</w:t>
      </w:r>
    </w:p>
    <w:p w14:paraId="16DC8DCA" w14:textId="55B24D06" w:rsidR="00395FA4" w:rsidRDefault="00395FA4">
      <w:pPr>
        <w:rPr>
          <w:i/>
          <w:sz w:val="16"/>
          <w:szCs w:val="16"/>
        </w:rPr>
      </w:pPr>
      <w:r>
        <w:rPr>
          <w:i/>
          <w:sz w:val="16"/>
          <w:szCs w:val="16"/>
        </w:rPr>
        <w:t xml:space="preserve"> </w:t>
      </w:r>
    </w:p>
    <w:p w14:paraId="3441BA85" w14:textId="1D97C517" w:rsidR="00395FA4" w:rsidRDefault="00395FA4">
      <w:pPr>
        <w:rPr>
          <w:i/>
          <w:sz w:val="16"/>
          <w:szCs w:val="16"/>
        </w:rPr>
      </w:pPr>
      <w:r>
        <w:rPr>
          <w:i/>
          <w:sz w:val="16"/>
          <w:szCs w:val="16"/>
        </w:rPr>
        <w:t>C1- Welcome Message</w:t>
      </w:r>
    </w:p>
    <w:p w14:paraId="6270B3AF" w14:textId="207EA10F" w:rsidR="00395FA4" w:rsidRDefault="00395FA4">
      <w:pPr>
        <w:rPr>
          <w:i/>
          <w:sz w:val="16"/>
          <w:szCs w:val="16"/>
        </w:rPr>
      </w:pPr>
      <w:r>
        <w:rPr>
          <w:noProof/>
        </w:rPr>
        <w:drawing>
          <wp:inline distT="0" distB="0" distL="0" distR="0" wp14:anchorId="3B7AAE49" wp14:editId="6C7CF737">
            <wp:extent cx="2028825" cy="533400"/>
            <wp:effectExtent l="0" t="0" r="9525"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2"/>
                    <a:stretch>
                      <a:fillRect/>
                    </a:stretch>
                  </pic:blipFill>
                  <pic:spPr>
                    <a:xfrm>
                      <a:off x="0" y="0"/>
                      <a:ext cx="2028825" cy="533400"/>
                    </a:xfrm>
                    <a:prstGeom prst="rect">
                      <a:avLst/>
                    </a:prstGeom>
                  </pic:spPr>
                </pic:pic>
              </a:graphicData>
            </a:graphic>
          </wp:inline>
        </w:drawing>
      </w:r>
      <w:r>
        <w:rPr>
          <w:noProof/>
        </w:rPr>
        <w:drawing>
          <wp:inline distT="0" distB="0" distL="0" distR="0" wp14:anchorId="4F6A39B1" wp14:editId="743E98F3">
            <wp:extent cx="3944323" cy="1576465"/>
            <wp:effectExtent l="0" t="0" r="0" b="508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stretch>
                      <a:fillRect/>
                    </a:stretch>
                  </pic:blipFill>
                  <pic:spPr>
                    <a:xfrm>
                      <a:off x="0" y="0"/>
                      <a:ext cx="3969895" cy="1586686"/>
                    </a:xfrm>
                    <a:prstGeom prst="rect">
                      <a:avLst/>
                    </a:prstGeom>
                  </pic:spPr>
                </pic:pic>
              </a:graphicData>
            </a:graphic>
          </wp:inline>
        </w:drawing>
      </w:r>
    </w:p>
    <w:p w14:paraId="0101E29A" w14:textId="77777777" w:rsidR="00395FA4" w:rsidRDefault="00395FA4">
      <w:pPr>
        <w:rPr>
          <w:i/>
          <w:sz w:val="16"/>
          <w:szCs w:val="16"/>
        </w:rPr>
      </w:pPr>
    </w:p>
    <w:p w14:paraId="07919354" w14:textId="1E518F84" w:rsidR="00395FA4" w:rsidRPr="00797D6C" w:rsidRDefault="00395FA4">
      <w:pPr>
        <w:rPr>
          <w:i/>
          <w:sz w:val="16"/>
          <w:szCs w:val="16"/>
        </w:rPr>
      </w:pPr>
      <w:r>
        <w:rPr>
          <w:i/>
          <w:sz w:val="16"/>
          <w:szCs w:val="16"/>
        </w:rPr>
        <w:t xml:space="preserve">Function dead message- </w:t>
      </w:r>
    </w:p>
    <w:p w14:paraId="5CD29327" w14:textId="52BCE87B" w:rsidR="00395FA4" w:rsidRDefault="00395FA4">
      <w:pPr>
        <w:pStyle w:val="Heading3"/>
      </w:pPr>
      <w:bookmarkStart w:id="4" w:name="_r2mjn0x8q3w9" w:colFirst="0" w:colLast="0"/>
      <w:bookmarkEnd w:id="4"/>
      <w:r>
        <w:rPr>
          <w:noProof/>
        </w:rPr>
        <w:drawing>
          <wp:inline distT="0" distB="0" distL="0" distR="0" wp14:anchorId="466794AA" wp14:editId="0EBF0F5C">
            <wp:extent cx="2891481" cy="772277"/>
            <wp:effectExtent l="0" t="0" r="4445" b="889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4"/>
                    <a:stretch>
                      <a:fillRect/>
                    </a:stretch>
                  </pic:blipFill>
                  <pic:spPr>
                    <a:xfrm>
                      <a:off x="0" y="0"/>
                      <a:ext cx="2929650" cy="782472"/>
                    </a:xfrm>
                    <a:prstGeom prst="rect">
                      <a:avLst/>
                    </a:prstGeom>
                  </pic:spPr>
                </pic:pic>
              </a:graphicData>
            </a:graphic>
          </wp:inline>
        </w:drawing>
      </w:r>
    </w:p>
    <w:p w14:paraId="342F8908" w14:textId="58378668" w:rsidR="00395FA4" w:rsidRDefault="00395FA4" w:rsidP="00395FA4">
      <w:r>
        <w:rPr>
          <w:noProof/>
        </w:rPr>
        <w:drawing>
          <wp:inline distT="0" distB="0" distL="0" distR="0" wp14:anchorId="558D9690" wp14:editId="7DE513DA">
            <wp:extent cx="3036307" cy="843091"/>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
                    <a:stretch>
                      <a:fillRect/>
                    </a:stretch>
                  </pic:blipFill>
                  <pic:spPr>
                    <a:xfrm>
                      <a:off x="0" y="0"/>
                      <a:ext cx="3050349" cy="846990"/>
                    </a:xfrm>
                    <a:prstGeom prst="rect">
                      <a:avLst/>
                    </a:prstGeom>
                  </pic:spPr>
                </pic:pic>
              </a:graphicData>
            </a:graphic>
          </wp:inline>
        </w:drawing>
      </w:r>
    </w:p>
    <w:p w14:paraId="652C397E" w14:textId="065F4BA6" w:rsidR="00395FA4" w:rsidRDefault="00395FA4" w:rsidP="00395FA4"/>
    <w:p w14:paraId="0523EE52" w14:textId="77777777" w:rsidR="00395FA4" w:rsidRDefault="00395FA4" w:rsidP="00395FA4">
      <w:pPr>
        <w:rPr>
          <w:sz w:val="16"/>
          <w:szCs w:val="16"/>
        </w:rPr>
      </w:pPr>
    </w:p>
    <w:p w14:paraId="10E5C84B" w14:textId="112CF79D" w:rsidR="00395FA4" w:rsidRPr="00395FA4" w:rsidRDefault="00395FA4" w:rsidP="00395FA4">
      <w:pPr>
        <w:rPr>
          <w:sz w:val="16"/>
          <w:szCs w:val="16"/>
        </w:rPr>
      </w:pPr>
      <w:r w:rsidRPr="00395FA4">
        <w:rPr>
          <w:sz w:val="16"/>
          <w:szCs w:val="16"/>
        </w:rPr>
        <w:t>Frist Door maze question-</w:t>
      </w:r>
    </w:p>
    <w:p w14:paraId="3B801819" w14:textId="0345AF46" w:rsidR="00395FA4" w:rsidRDefault="00395FA4">
      <w:pPr>
        <w:pStyle w:val="Heading3"/>
      </w:pPr>
      <w:r>
        <w:rPr>
          <w:noProof/>
        </w:rPr>
        <w:lastRenderedPageBreak/>
        <w:drawing>
          <wp:inline distT="0" distB="0" distL="0" distR="0" wp14:anchorId="0250F07D" wp14:editId="7626A819">
            <wp:extent cx="3441560" cy="1044146"/>
            <wp:effectExtent l="0" t="0" r="6985" b="381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
                    <a:stretch>
                      <a:fillRect/>
                    </a:stretch>
                  </pic:blipFill>
                  <pic:spPr>
                    <a:xfrm>
                      <a:off x="0" y="0"/>
                      <a:ext cx="3461545" cy="1050209"/>
                    </a:xfrm>
                    <a:prstGeom prst="rect">
                      <a:avLst/>
                    </a:prstGeom>
                  </pic:spPr>
                </pic:pic>
              </a:graphicData>
            </a:graphic>
          </wp:inline>
        </w:drawing>
      </w:r>
    </w:p>
    <w:p w14:paraId="2361D1D8" w14:textId="7B3C3D18" w:rsidR="00395FA4" w:rsidRDefault="00395FA4" w:rsidP="00395FA4">
      <w:r>
        <w:rPr>
          <w:noProof/>
        </w:rPr>
        <w:drawing>
          <wp:inline distT="0" distB="0" distL="0" distR="0" wp14:anchorId="09CD2D3D" wp14:editId="083BDA8E">
            <wp:extent cx="4407852" cy="2323070"/>
            <wp:effectExtent l="0" t="0" r="0" b="127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7"/>
                    <a:stretch>
                      <a:fillRect/>
                    </a:stretch>
                  </pic:blipFill>
                  <pic:spPr>
                    <a:xfrm>
                      <a:off x="0" y="0"/>
                      <a:ext cx="4416676" cy="2327720"/>
                    </a:xfrm>
                    <a:prstGeom prst="rect">
                      <a:avLst/>
                    </a:prstGeom>
                  </pic:spPr>
                </pic:pic>
              </a:graphicData>
            </a:graphic>
          </wp:inline>
        </w:drawing>
      </w:r>
    </w:p>
    <w:p w14:paraId="5100B4CF" w14:textId="5B855ACB" w:rsidR="00395FA4" w:rsidRDefault="00395FA4" w:rsidP="00395FA4"/>
    <w:p w14:paraId="25F90FDD" w14:textId="4E7A80AD" w:rsidR="00395FA4" w:rsidRDefault="00395FA4" w:rsidP="00395FA4">
      <w:pPr>
        <w:rPr>
          <w:sz w:val="16"/>
          <w:szCs w:val="16"/>
        </w:rPr>
      </w:pPr>
      <w:r w:rsidRPr="00395FA4">
        <w:rPr>
          <w:sz w:val="16"/>
          <w:szCs w:val="16"/>
        </w:rPr>
        <w:t xml:space="preserve">Second Door maze question- </w:t>
      </w:r>
    </w:p>
    <w:p w14:paraId="4CA7523A" w14:textId="6283E563" w:rsidR="00395FA4" w:rsidRDefault="00A32D17" w:rsidP="00395FA4">
      <w:pPr>
        <w:rPr>
          <w:sz w:val="16"/>
          <w:szCs w:val="16"/>
        </w:rPr>
      </w:pPr>
      <w:r>
        <w:rPr>
          <w:noProof/>
        </w:rPr>
        <w:drawing>
          <wp:inline distT="0" distB="0" distL="0" distR="0" wp14:anchorId="7903FAA7" wp14:editId="2DA6B8B6">
            <wp:extent cx="3633804" cy="1019690"/>
            <wp:effectExtent l="0" t="0" r="5080" b="952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8"/>
                    <a:stretch>
                      <a:fillRect/>
                    </a:stretch>
                  </pic:blipFill>
                  <pic:spPr>
                    <a:xfrm>
                      <a:off x="0" y="0"/>
                      <a:ext cx="3654883" cy="1025605"/>
                    </a:xfrm>
                    <a:prstGeom prst="rect">
                      <a:avLst/>
                    </a:prstGeom>
                  </pic:spPr>
                </pic:pic>
              </a:graphicData>
            </a:graphic>
          </wp:inline>
        </w:drawing>
      </w:r>
    </w:p>
    <w:p w14:paraId="66DBFEB4" w14:textId="7004A932" w:rsidR="00395FA4" w:rsidRDefault="00A32D17" w:rsidP="00395FA4">
      <w:pPr>
        <w:rPr>
          <w:sz w:val="16"/>
          <w:szCs w:val="16"/>
        </w:rPr>
      </w:pPr>
      <w:r>
        <w:rPr>
          <w:noProof/>
        </w:rPr>
        <w:drawing>
          <wp:inline distT="0" distB="0" distL="0" distR="0" wp14:anchorId="4A68345E" wp14:editId="1AE576A0">
            <wp:extent cx="4083966" cy="2695592"/>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9"/>
                    <a:stretch>
                      <a:fillRect/>
                    </a:stretch>
                  </pic:blipFill>
                  <pic:spPr>
                    <a:xfrm>
                      <a:off x="0" y="0"/>
                      <a:ext cx="4086125" cy="2697017"/>
                    </a:xfrm>
                    <a:prstGeom prst="rect">
                      <a:avLst/>
                    </a:prstGeom>
                  </pic:spPr>
                </pic:pic>
              </a:graphicData>
            </a:graphic>
          </wp:inline>
        </w:drawing>
      </w:r>
    </w:p>
    <w:p w14:paraId="7DDBD188" w14:textId="75023DAC" w:rsidR="00A32D17" w:rsidRDefault="00A32D17" w:rsidP="00395FA4">
      <w:pPr>
        <w:rPr>
          <w:sz w:val="16"/>
          <w:szCs w:val="16"/>
        </w:rPr>
      </w:pPr>
    </w:p>
    <w:p w14:paraId="2871811C" w14:textId="77777777" w:rsidR="00A32D17" w:rsidRDefault="00A32D17" w:rsidP="00395FA4">
      <w:pPr>
        <w:rPr>
          <w:sz w:val="16"/>
          <w:szCs w:val="16"/>
        </w:rPr>
      </w:pPr>
    </w:p>
    <w:p w14:paraId="7204E5A5" w14:textId="130DB284" w:rsidR="00A32D17" w:rsidRDefault="00A32D17" w:rsidP="00395FA4">
      <w:pPr>
        <w:rPr>
          <w:sz w:val="16"/>
          <w:szCs w:val="16"/>
        </w:rPr>
      </w:pPr>
      <w:r>
        <w:rPr>
          <w:sz w:val="16"/>
          <w:szCs w:val="16"/>
        </w:rPr>
        <w:t xml:space="preserve">Third Puzzle- </w:t>
      </w:r>
    </w:p>
    <w:p w14:paraId="420C04A9" w14:textId="4D837F7B" w:rsidR="00A32D17" w:rsidRDefault="00A32D17" w:rsidP="00395FA4">
      <w:pPr>
        <w:rPr>
          <w:sz w:val="16"/>
          <w:szCs w:val="16"/>
        </w:rPr>
      </w:pPr>
      <w:r>
        <w:rPr>
          <w:noProof/>
        </w:rPr>
        <w:lastRenderedPageBreak/>
        <w:drawing>
          <wp:inline distT="0" distB="0" distL="0" distR="0" wp14:anchorId="7E441386" wp14:editId="0609BF9D">
            <wp:extent cx="5943600" cy="147510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0"/>
                    <a:stretch>
                      <a:fillRect/>
                    </a:stretch>
                  </pic:blipFill>
                  <pic:spPr>
                    <a:xfrm>
                      <a:off x="0" y="0"/>
                      <a:ext cx="5943600" cy="1475105"/>
                    </a:xfrm>
                    <a:prstGeom prst="rect">
                      <a:avLst/>
                    </a:prstGeom>
                  </pic:spPr>
                </pic:pic>
              </a:graphicData>
            </a:graphic>
          </wp:inline>
        </w:drawing>
      </w:r>
    </w:p>
    <w:p w14:paraId="48BE709E" w14:textId="104F4909" w:rsidR="00A32D17" w:rsidRPr="00395FA4" w:rsidRDefault="00A32D17" w:rsidP="00395FA4">
      <w:pPr>
        <w:rPr>
          <w:sz w:val="16"/>
          <w:szCs w:val="16"/>
        </w:rPr>
      </w:pPr>
      <w:r>
        <w:rPr>
          <w:noProof/>
        </w:rPr>
        <w:drawing>
          <wp:inline distT="0" distB="0" distL="0" distR="0" wp14:anchorId="4CB1A7A0" wp14:editId="3F7BA100">
            <wp:extent cx="5943600" cy="1869440"/>
            <wp:effectExtent l="0" t="0" r="0"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21"/>
                    <a:stretch>
                      <a:fillRect/>
                    </a:stretch>
                  </pic:blipFill>
                  <pic:spPr>
                    <a:xfrm>
                      <a:off x="0" y="0"/>
                      <a:ext cx="5943600" cy="1869440"/>
                    </a:xfrm>
                    <a:prstGeom prst="rect">
                      <a:avLst/>
                    </a:prstGeom>
                  </pic:spPr>
                </pic:pic>
              </a:graphicData>
            </a:graphic>
          </wp:inline>
        </w:drawing>
      </w:r>
    </w:p>
    <w:p w14:paraId="1665F2AE" w14:textId="4C8309B9" w:rsidR="00395FA4" w:rsidRDefault="00827C7D">
      <w:pPr>
        <w:pStyle w:val="Heading3"/>
        <w:rPr>
          <w:sz w:val="16"/>
          <w:szCs w:val="16"/>
        </w:rPr>
      </w:pPr>
      <w:r>
        <w:rPr>
          <w:sz w:val="16"/>
          <w:szCs w:val="16"/>
        </w:rPr>
        <w:t xml:space="preserve">Fourth Puzzle- </w:t>
      </w:r>
    </w:p>
    <w:p w14:paraId="5A18E2C2" w14:textId="2DD7EFEB" w:rsidR="00827C7D" w:rsidRDefault="00827C7D" w:rsidP="00827C7D">
      <w:r>
        <w:rPr>
          <w:noProof/>
        </w:rPr>
        <w:drawing>
          <wp:inline distT="0" distB="0" distL="0" distR="0" wp14:anchorId="40D944CB" wp14:editId="723778B2">
            <wp:extent cx="3435178" cy="749125"/>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2"/>
                    <a:stretch>
                      <a:fillRect/>
                    </a:stretch>
                  </pic:blipFill>
                  <pic:spPr>
                    <a:xfrm>
                      <a:off x="0" y="0"/>
                      <a:ext cx="3450806" cy="752533"/>
                    </a:xfrm>
                    <a:prstGeom prst="rect">
                      <a:avLst/>
                    </a:prstGeom>
                  </pic:spPr>
                </pic:pic>
              </a:graphicData>
            </a:graphic>
          </wp:inline>
        </w:drawing>
      </w:r>
    </w:p>
    <w:p w14:paraId="501BD23A" w14:textId="3767CED0" w:rsidR="00827C7D" w:rsidRDefault="00827C7D" w:rsidP="00827C7D">
      <w:r>
        <w:rPr>
          <w:noProof/>
        </w:rPr>
        <w:drawing>
          <wp:inline distT="0" distB="0" distL="0" distR="0" wp14:anchorId="5EE80238" wp14:editId="55B90E56">
            <wp:extent cx="4655674" cy="2263175"/>
            <wp:effectExtent l="0" t="0" r="0" b="381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3"/>
                    <a:stretch>
                      <a:fillRect/>
                    </a:stretch>
                  </pic:blipFill>
                  <pic:spPr>
                    <a:xfrm>
                      <a:off x="0" y="0"/>
                      <a:ext cx="4668017" cy="2269175"/>
                    </a:xfrm>
                    <a:prstGeom prst="rect">
                      <a:avLst/>
                    </a:prstGeom>
                  </pic:spPr>
                </pic:pic>
              </a:graphicData>
            </a:graphic>
          </wp:inline>
        </w:drawing>
      </w:r>
    </w:p>
    <w:p w14:paraId="2475C5AD" w14:textId="15FEE5C8" w:rsidR="00827C7D" w:rsidRDefault="00827C7D" w:rsidP="00827C7D"/>
    <w:p w14:paraId="05B96C6C" w14:textId="77777777" w:rsidR="00827C7D" w:rsidRDefault="00827C7D" w:rsidP="00827C7D">
      <w:pPr>
        <w:rPr>
          <w:sz w:val="16"/>
          <w:szCs w:val="16"/>
        </w:rPr>
      </w:pPr>
    </w:p>
    <w:p w14:paraId="375E4873" w14:textId="77777777" w:rsidR="00827C7D" w:rsidRDefault="00827C7D" w:rsidP="00827C7D">
      <w:pPr>
        <w:rPr>
          <w:sz w:val="16"/>
          <w:szCs w:val="16"/>
        </w:rPr>
      </w:pPr>
    </w:p>
    <w:p w14:paraId="39E2B69D" w14:textId="77777777" w:rsidR="00827C7D" w:rsidRDefault="00827C7D" w:rsidP="00827C7D">
      <w:pPr>
        <w:rPr>
          <w:sz w:val="16"/>
          <w:szCs w:val="16"/>
        </w:rPr>
      </w:pPr>
    </w:p>
    <w:p w14:paraId="78102B0E" w14:textId="77777777" w:rsidR="00827C7D" w:rsidRDefault="00827C7D" w:rsidP="00827C7D">
      <w:pPr>
        <w:rPr>
          <w:sz w:val="16"/>
          <w:szCs w:val="16"/>
        </w:rPr>
      </w:pPr>
    </w:p>
    <w:p w14:paraId="781C50CB" w14:textId="77777777" w:rsidR="00827C7D" w:rsidRDefault="00827C7D" w:rsidP="00827C7D">
      <w:pPr>
        <w:rPr>
          <w:sz w:val="16"/>
          <w:szCs w:val="16"/>
        </w:rPr>
      </w:pPr>
    </w:p>
    <w:p w14:paraId="51F001EB" w14:textId="77777777" w:rsidR="00827C7D" w:rsidRDefault="00827C7D" w:rsidP="00827C7D">
      <w:pPr>
        <w:rPr>
          <w:sz w:val="16"/>
          <w:szCs w:val="16"/>
        </w:rPr>
      </w:pPr>
    </w:p>
    <w:p w14:paraId="61AC7165" w14:textId="77777777" w:rsidR="00827C7D" w:rsidRDefault="00827C7D" w:rsidP="00827C7D">
      <w:pPr>
        <w:rPr>
          <w:sz w:val="16"/>
          <w:szCs w:val="16"/>
        </w:rPr>
      </w:pPr>
    </w:p>
    <w:p w14:paraId="1133ED6C" w14:textId="77777777" w:rsidR="00827C7D" w:rsidRDefault="00827C7D" w:rsidP="00827C7D">
      <w:pPr>
        <w:rPr>
          <w:sz w:val="16"/>
          <w:szCs w:val="16"/>
        </w:rPr>
      </w:pPr>
    </w:p>
    <w:p w14:paraId="6EC1EC7D" w14:textId="617644A2" w:rsidR="00827C7D" w:rsidRDefault="00827C7D" w:rsidP="00827C7D">
      <w:pPr>
        <w:rPr>
          <w:sz w:val="16"/>
          <w:szCs w:val="16"/>
        </w:rPr>
      </w:pPr>
      <w:r>
        <w:rPr>
          <w:sz w:val="16"/>
          <w:szCs w:val="16"/>
        </w:rPr>
        <w:t>Fifth Door Maze Question-</w:t>
      </w:r>
    </w:p>
    <w:p w14:paraId="66FEB006" w14:textId="1027F14C" w:rsidR="00827C7D" w:rsidRDefault="00827C7D" w:rsidP="00827C7D">
      <w:pPr>
        <w:rPr>
          <w:sz w:val="16"/>
          <w:szCs w:val="16"/>
        </w:rPr>
      </w:pPr>
      <w:r>
        <w:rPr>
          <w:noProof/>
        </w:rPr>
        <w:lastRenderedPageBreak/>
        <w:drawing>
          <wp:inline distT="0" distB="0" distL="0" distR="0" wp14:anchorId="2C1206BA" wp14:editId="5ED0A07E">
            <wp:extent cx="5943600" cy="1065530"/>
            <wp:effectExtent l="0" t="0" r="0" b="127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24"/>
                    <a:stretch>
                      <a:fillRect/>
                    </a:stretch>
                  </pic:blipFill>
                  <pic:spPr>
                    <a:xfrm>
                      <a:off x="0" y="0"/>
                      <a:ext cx="5943600" cy="1065530"/>
                    </a:xfrm>
                    <a:prstGeom prst="rect">
                      <a:avLst/>
                    </a:prstGeom>
                  </pic:spPr>
                </pic:pic>
              </a:graphicData>
            </a:graphic>
          </wp:inline>
        </w:drawing>
      </w:r>
    </w:p>
    <w:p w14:paraId="6760B8C3" w14:textId="5C0293EA" w:rsidR="00827C7D" w:rsidRDefault="00481F23" w:rsidP="00827C7D">
      <w:pPr>
        <w:rPr>
          <w:sz w:val="16"/>
          <w:szCs w:val="16"/>
        </w:rPr>
      </w:pPr>
      <w:r>
        <w:rPr>
          <w:noProof/>
        </w:rPr>
        <w:drawing>
          <wp:inline distT="0" distB="0" distL="0" distR="0" wp14:anchorId="69F15BE3" wp14:editId="2E1A0B2D">
            <wp:extent cx="5943600" cy="3830320"/>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5"/>
                    <a:stretch>
                      <a:fillRect/>
                    </a:stretch>
                  </pic:blipFill>
                  <pic:spPr>
                    <a:xfrm>
                      <a:off x="0" y="0"/>
                      <a:ext cx="5943600" cy="3830320"/>
                    </a:xfrm>
                    <a:prstGeom prst="rect">
                      <a:avLst/>
                    </a:prstGeom>
                  </pic:spPr>
                </pic:pic>
              </a:graphicData>
            </a:graphic>
          </wp:inline>
        </w:drawing>
      </w:r>
    </w:p>
    <w:p w14:paraId="2A6C881E" w14:textId="7D5F7436" w:rsidR="00827C7D" w:rsidRDefault="00827C7D" w:rsidP="00827C7D">
      <w:pPr>
        <w:rPr>
          <w:sz w:val="16"/>
          <w:szCs w:val="16"/>
        </w:rPr>
      </w:pPr>
    </w:p>
    <w:p w14:paraId="51FA293D" w14:textId="3F37D13B" w:rsidR="00827C7D" w:rsidRDefault="00827C7D" w:rsidP="00827C7D">
      <w:pPr>
        <w:rPr>
          <w:sz w:val="16"/>
          <w:szCs w:val="16"/>
        </w:rPr>
      </w:pPr>
      <w:r>
        <w:rPr>
          <w:sz w:val="16"/>
          <w:szCs w:val="16"/>
        </w:rPr>
        <w:t>Last gate-</w:t>
      </w:r>
    </w:p>
    <w:p w14:paraId="5B628BD7" w14:textId="3BE504C1" w:rsidR="00827C7D" w:rsidRDefault="00827C7D" w:rsidP="00827C7D">
      <w:pPr>
        <w:rPr>
          <w:sz w:val="16"/>
          <w:szCs w:val="16"/>
        </w:rPr>
      </w:pPr>
      <w:r>
        <w:rPr>
          <w:noProof/>
        </w:rPr>
        <w:drawing>
          <wp:inline distT="0" distB="0" distL="0" distR="0" wp14:anchorId="7C12CF29" wp14:editId="7E3E6CE8">
            <wp:extent cx="4744995" cy="1284746"/>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6"/>
                    <a:stretch>
                      <a:fillRect/>
                    </a:stretch>
                  </pic:blipFill>
                  <pic:spPr>
                    <a:xfrm>
                      <a:off x="0" y="0"/>
                      <a:ext cx="4757557" cy="1288147"/>
                    </a:xfrm>
                    <a:prstGeom prst="rect">
                      <a:avLst/>
                    </a:prstGeom>
                  </pic:spPr>
                </pic:pic>
              </a:graphicData>
            </a:graphic>
          </wp:inline>
        </w:drawing>
      </w:r>
    </w:p>
    <w:p w14:paraId="5BF43F59" w14:textId="4780DE2A" w:rsidR="00827C7D" w:rsidRPr="00827C7D" w:rsidRDefault="00827C7D" w:rsidP="00827C7D">
      <w:pPr>
        <w:rPr>
          <w:sz w:val="16"/>
          <w:szCs w:val="16"/>
        </w:rPr>
      </w:pPr>
      <w:r>
        <w:rPr>
          <w:noProof/>
        </w:rPr>
        <w:lastRenderedPageBreak/>
        <w:drawing>
          <wp:inline distT="0" distB="0" distL="0" distR="0" wp14:anchorId="35D7C255" wp14:editId="788E5312">
            <wp:extent cx="5423393" cy="2318848"/>
            <wp:effectExtent l="0" t="0" r="6350" b="571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7"/>
                    <a:stretch>
                      <a:fillRect/>
                    </a:stretch>
                  </pic:blipFill>
                  <pic:spPr>
                    <a:xfrm>
                      <a:off x="0" y="0"/>
                      <a:ext cx="5425208" cy="2319624"/>
                    </a:xfrm>
                    <a:prstGeom prst="rect">
                      <a:avLst/>
                    </a:prstGeom>
                  </pic:spPr>
                </pic:pic>
              </a:graphicData>
            </a:graphic>
          </wp:inline>
        </w:drawing>
      </w:r>
    </w:p>
    <w:p w14:paraId="0222CE68" w14:textId="77777777" w:rsidR="00827C7D" w:rsidRPr="00827C7D" w:rsidRDefault="00827C7D" w:rsidP="00827C7D"/>
    <w:p w14:paraId="214D8200" w14:textId="77777777" w:rsidR="00395FA4" w:rsidRDefault="00395FA4">
      <w:pPr>
        <w:pStyle w:val="Heading3"/>
      </w:pPr>
    </w:p>
    <w:p w14:paraId="2FEC3E6E" w14:textId="77777777" w:rsidR="00395FA4" w:rsidRDefault="00395FA4">
      <w:pPr>
        <w:pStyle w:val="Heading3"/>
      </w:pPr>
    </w:p>
    <w:p w14:paraId="1B2CFF3A" w14:textId="77777777" w:rsidR="00395FA4" w:rsidRDefault="00395FA4">
      <w:pPr>
        <w:pStyle w:val="Heading3"/>
      </w:pPr>
    </w:p>
    <w:p w14:paraId="6E8CF512" w14:textId="77777777" w:rsidR="00395FA4" w:rsidRDefault="00395FA4">
      <w:pPr>
        <w:pStyle w:val="Heading3"/>
      </w:pPr>
    </w:p>
    <w:p w14:paraId="7F116D4F" w14:textId="284808F9" w:rsidR="00995739" w:rsidRDefault="009D07C9">
      <w:pPr>
        <w:pStyle w:val="Heading3"/>
      </w:pPr>
      <w:r>
        <w:t>Assembled Outcome Testing</w:t>
      </w:r>
    </w:p>
    <w:p w14:paraId="7F116D50" w14:textId="382B8641" w:rsidR="00995739" w:rsidRDefault="009D07C9">
      <w:pPr>
        <w:rPr>
          <w:i/>
          <w:sz w:val="16"/>
          <w:szCs w:val="16"/>
        </w:rPr>
      </w:pPr>
      <w:r w:rsidRPr="00481F23">
        <w:rPr>
          <w:i/>
          <w:sz w:val="16"/>
          <w:szCs w:val="16"/>
        </w:rPr>
        <w:t>Please show testing for your assembled outcome below.  This should include a test plan followed by screenshot proof</w:t>
      </w:r>
    </w:p>
    <w:p w14:paraId="78CA3B55" w14:textId="4EF04835" w:rsidR="00481F23" w:rsidRDefault="00006006">
      <w:pPr>
        <w:rPr>
          <w:i/>
          <w:sz w:val="16"/>
          <w:szCs w:val="16"/>
        </w:rPr>
      </w:pPr>
      <w:r>
        <w:rPr>
          <w:i/>
          <w:sz w:val="16"/>
          <w:szCs w:val="16"/>
        </w:rPr>
        <w:object w:dxaOrig="1543" w:dyaOrig="995" w14:anchorId="542AFD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5pt;height:86.25pt" o:ole="">
            <v:imagedata r:id="rId28" o:title=""/>
          </v:shape>
          <o:OLEObject Type="Embed" ProgID="Package" ShapeID="_x0000_i1025" DrawAspect="Icon" ObjectID="_1693995444" r:id="rId29"/>
        </w:object>
      </w:r>
      <w:r>
        <w:rPr>
          <w:i/>
          <w:sz w:val="16"/>
          <w:szCs w:val="16"/>
        </w:rPr>
        <w:object w:dxaOrig="1543" w:dyaOrig="995" w14:anchorId="4A28B7B9">
          <v:shape id="_x0000_i1026" type="#_x0000_t75" style="width:136.5pt;height:86.25pt" o:ole="">
            <v:imagedata r:id="rId30" o:title=""/>
          </v:shape>
          <o:OLEObject Type="Embed" ProgID="Package" ShapeID="_x0000_i1026" DrawAspect="Icon" ObjectID="_1693995445" r:id="rId31"/>
        </w:object>
      </w:r>
    </w:p>
    <w:p w14:paraId="31BD1534" w14:textId="3DE3285C" w:rsidR="00006006" w:rsidRDefault="00006006">
      <w:pPr>
        <w:rPr>
          <w:i/>
          <w:sz w:val="16"/>
          <w:szCs w:val="16"/>
        </w:rPr>
      </w:pPr>
    </w:p>
    <w:p w14:paraId="7055E1C9" w14:textId="4E47C0D2" w:rsidR="00481F23" w:rsidRPr="00481F23" w:rsidRDefault="00481F23">
      <w:pPr>
        <w:rPr>
          <w:i/>
          <w:sz w:val="16"/>
          <w:szCs w:val="16"/>
        </w:rPr>
      </w:pPr>
    </w:p>
    <w:p w14:paraId="7F116D51" w14:textId="5453B8F8" w:rsidR="00995739" w:rsidRPr="00837004" w:rsidRDefault="009D07C9">
      <w:pPr>
        <w:pStyle w:val="Heading3"/>
        <w:rPr>
          <w:b/>
          <w:bCs/>
        </w:rPr>
      </w:pPr>
      <w:bookmarkStart w:id="5" w:name="_xn7t3g59l9cx" w:colFirst="0" w:colLast="0"/>
      <w:bookmarkEnd w:id="5"/>
      <w:r w:rsidRPr="00837004">
        <w:rPr>
          <w:b/>
          <w:bCs/>
        </w:rPr>
        <w:t>Usability Testing</w:t>
      </w:r>
      <w:r w:rsidR="00837004">
        <w:rPr>
          <w:b/>
          <w:bCs/>
        </w:rPr>
        <w:t xml:space="preserve"> (REPEATABLE)</w:t>
      </w:r>
    </w:p>
    <w:p w14:paraId="4BC14F8C" w14:textId="79B59E44" w:rsidR="008B42AB" w:rsidRDefault="009C03BF" w:rsidP="00090E44">
      <w:r>
        <w:t>Feedback 1 Gaindhu: Make it more interesting, the game look so dead</w:t>
      </w:r>
    </w:p>
    <w:p w14:paraId="583CEA35" w14:textId="77777777" w:rsidR="009C03BF" w:rsidRDefault="009C03BF" w:rsidP="009C03BF">
      <w:r>
        <w:t>Feedback 2 Karl: Add function, the code looks so long.</w:t>
      </w:r>
    </w:p>
    <w:p w14:paraId="478594E2" w14:textId="33F1D975" w:rsidR="009C03BF" w:rsidRDefault="009C03BF" w:rsidP="00090E44"/>
    <w:p w14:paraId="01D4D7BC" w14:textId="77777777" w:rsidR="00D60260" w:rsidRDefault="00D60260" w:rsidP="00090E44"/>
    <w:p w14:paraId="3876E3D7" w14:textId="77777777" w:rsidR="00D60260" w:rsidRDefault="00D60260" w:rsidP="00090E44"/>
    <w:p w14:paraId="7F116D54" w14:textId="2D665816" w:rsidR="00995739" w:rsidRPr="00837004" w:rsidRDefault="009D07C9">
      <w:pPr>
        <w:pStyle w:val="Heading3"/>
        <w:rPr>
          <w:b/>
          <w:bCs/>
        </w:rPr>
      </w:pPr>
      <w:bookmarkStart w:id="6" w:name="_eecm6wj3zxqi" w:colFirst="0" w:colLast="0"/>
      <w:bookmarkEnd w:id="6"/>
      <w:r w:rsidRPr="00837004">
        <w:rPr>
          <w:b/>
          <w:bCs/>
        </w:rPr>
        <w:lastRenderedPageBreak/>
        <w:t>Post Usability Tes</w:t>
      </w:r>
      <w:r w:rsidR="007B2158">
        <w:rPr>
          <w:b/>
          <w:bCs/>
        </w:rPr>
        <w:t xml:space="preserve">t </w:t>
      </w:r>
      <w:r w:rsidR="00837004">
        <w:rPr>
          <w:b/>
          <w:bCs/>
        </w:rPr>
        <w:t>(REPEATABLE)</w:t>
      </w:r>
    </w:p>
    <w:p w14:paraId="7F116D55" w14:textId="1AA5F1D1" w:rsidR="00995739" w:rsidRDefault="009D07C9">
      <w:pPr>
        <w:rPr>
          <w:i/>
          <w:sz w:val="16"/>
          <w:szCs w:val="16"/>
        </w:rPr>
      </w:pPr>
      <w:r w:rsidRPr="009C03BF">
        <w:rPr>
          <w:i/>
          <w:sz w:val="16"/>
          <w:szCs w:val="16"/>
        </w:rPr>
        <w:t>Show that your post usability testing program works correctly</w:t>
      </w:r>
    </w:p>
    <w:p w14:paraId="483EE6B6" w14:textId="007011A8" w:rsidR="009C03BF" w:rsidRDefault="009C03BF" w:rsidP="009C03BF">
      <w:r>
        <w:t>Feedback 1 Gaindhu:</w:t>
      </w:r>
    </w:p>
    <w:p w14:paraId="41150AD5" w14:textId="77777777" w:rsidR="009C03BF" w:rsidRDefault="009C03BF" w:rsidP="009C03BF">
      <w:r>
        <w:t xml:space="preserve">Used to look like this: </w:t>
      </w:r>
      <w:r>
        <w:rPr>
          <w:noProof/>
        </w:rPr>
        <w:drawing>
          <wp:inline distT="0" distB="0" distL="0" distR="0" wp14:anchorId="0E1C3DA6" wp14:editId="6C75D50E">
            <wp:extent cx="4787607" cy="2879725"/>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2"/>
                    <a:stretch>
                      <a:fillRect/>
                    </a:stretch>
                  </pic:blipFill>
                  <pic:spPr>
                    <a:xfrm>
                      <a:off x="0" y="0"/>
                      <a:ext cx="4796123" cy="2884847"/>
                    </a:xfrm>
                    <a:prstGeom prst="rect">
                      <a:avLst/>
                    </a:prstGeom>
                  </pic:spPr>
                </pic:pic>
              </a:graphicData>
            </a:graphic>
          </wp:inline>
        </w:drawing>
      </w:r>
    </w:p>
    <w:p w14:paraId="5F4D5E86" w14:textId="77777777" w:rsidR="009C03BF" w:rsidRDefault="009C03BF" w:rsidP="009C03BF"/>
    <w:p w14:paraId="36303005" w14:textId="77777777" w:rsidR="009C03BF" w:rsidRDefault="009C03BF" w:rsidP="009C03BF">
      <w:r>
        <w:t>Works like this:</w:t>
      </w:r>
    </w:p>
    <w:p w14:paraId="71AEF486" w14:textId="77777777" w:rsidR="009C03BF" w:rsidRDefault="009C03BF" w:rsidP="009C03BF">
      <w:r>
        <w:rPr>
          <w:noProof/>
        </w:rPr>
        <w:drawing>
          <wp:inline distT="0" distB="0" distL="0" distR="0" wp14:anchorId="7F7B6C6C" wp14:editId="3CFB72A1">
            <wp:extent cx="2705100" cy="120015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3"/>
                    <a:stretch>
                      <a:fillRect/>
                    </a:stretch>
                  </pic:blipFill>
                  <pic:spPr>
                    <a:xfrm>
                      <a:off x="0" y="0"/>
                      <a:ext cx="2705100" cy="1200150"/>
                    </a:xfrm>
                    <a:prstGeom prst="rect">
                      <a:avLst/>
                    </a:prstGeom>
                  </pic:spPr>
                </pic:pic>
              </a:graphicData>
            </a:graphic>
          </wp:inline>
        </w:drawing>
      </w:r>
    </w:p>
    <w:p w14:paraId="5FE7A82C" w14:textId="77777777" w:rsidR="009C03BF" w:rsidRDefault="009C03BF" w:rsidP="009C03BF"/>
    <w:p w14:paraId="552B849D" w14:textId="77777777" w:rsidR="009C03BF" w:rsidRDefault="009C03BF" w:rsidP="009C03BF">
      <w:r>
        <w:t xml:space="preserve">Now I changed it: </w:t>
      </w:r>
    </w:p>
    <w:p w14:paraId="018B52B5" w14:textId="77777777" w:rsidR="009C03BF" w:rsidRDefault="009C03BF" w:rsidP="009C03BF">
      <w:r>
        <w:rPr>
          <w:noProof/>
        </w:rPr>
        <w:lastRenderedPageBreak/>
        <w:drawing>
          <wp:inline distT="0" distB="0" distL="0" distR="0" wp14:anchorId="15696D06" wp14:editId="08882D30">
            <wp:extent cx="4799330" cy="3143250"/>
            <wp:effectExtent l="0" t="0" r="127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4"/>
                    <a:stretch>
                      <a:fillRect/>
                    </a:stretch>
                  </pic:blipFill>
                  <pic:spPr>
                    <a:xfrm>
                      <a:off x="0" y="0"/>
                      <a:ext cx="4803562" cy="3146022"/>
                    </a:xfrm>
                    <a:prstGeom prst="rect">
                      <a:avLst/>
                    </a:prstGeom>
                  </pic:spPr>
                </pic:pic>
              </a:graphicData>
            </a:graphic>
          </wp:inline>
        </w:drawing>
      </w:r>
    </w:p>
    <w:p w14:paraId="58F08ACC" w14:textId="77777777" w:rsidR="009C03BF" w:rsidRDefault="009C03BF" w:rsidP="009C03BF"/>
    <w:p w14:paraId="1F0991EC" w14:textId="77777777" w:rsidR="009C03BF" w:rsidRDefault="009C03BF" w:rsidP="009C03BF">
      <w:r>
        <w:t>And it works like this:</w:t>
      </w:r>
    </w:p>
    <w:p w14:paraId="4D2FD98F" w14:textId="77777777" w:rsidR="009C03BF" w:rsidRDefault="009C03BF" w:rsidP="009C03BF">
      <w:r>
        <w:rPr>
          <w:noProof/>
        </w:rPr>
        <w:drawing>
          <wp:inline distT="0" distB="0" distL="0" distR="0" wp14:anchorId="6B3A5224" wp14:editId="376E28C3">
            <wp:extent cx="5667375" cy="1743075"/>
            <wp:effectExtent l="0" t="0" r="9525" b="952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5"/>
                    <a:stretch>
                      <a:fillRect/>
                    </a:stretch>
                  </pic:blipFill>
                  <pic:spPr>
                    <a:xfrm>
                      <a:off x="0" y="0"/>
                      <a:ext cx="5667375" cy="1743075"/>
                    </a:xfrm>
                    <a:prstGeom prst="rect">
                      <a:avLst/>
                    </a:prstGeom>
                  </pic:spPr>
                </pic:pic>
              </a:graphicData>
            </a:graphic>
          </wp:inline>
        </w:drawing>
      </w:r>
    </w:p>
    <w:p w14:paraId="3FBA2016" w14:textId="77777777" w:rsidR="009C03BF" w:rsidRDefault="009C03BF" w:rsidP="009C03BF"/>
    <w:p w14:paraId="626DBD5D" w14:textId="60302E0D" w:rsidR="009C03BF" w:rsidRDefault="009C03BF" w:rsidP="009C03BF">
      <w:r>
        <w:t xml:space="preserve">Feedback 2 Karl: </w:t>
      </w:r>
    </w:p>
    <w:p w14:paraId="27067CAB" w14:textId="77777777" w:rsidR="009C03BF" w:rsidRDefault="009C03BF" w:rsidP="009C03BF"/>
    <w:p w14:paraId="3EE96478" w14:textId="06EC372E" w:rsidR="009C03BF" w:rsidRDefault="009C03BF" w:rsidP="009C03BF">
      <w:r>
        <w:t>Used to look like this: They just print the output, and they just repeat it if they get something wrong or type something else.</w:t>
      </w:r>
    </w:p>
    <w:p w14:paraId="1AC019DA" w14:textId="77777777" w:rsidR="009C03BF" w:rsidRDefault="009C03BF" w:rsidP="009C03BF">
      <w:pPr>
        <w:rPr>
          <w:noProof/>
        </w:rPr>
      </w:pPr>
    </w:p>
    <w:p w14:paraId="56AC73E5" w14:textId="77777777" w:rsidR="009C03BF" w:rsidRDefault="009C03BF" w:rsidP="009C03BF">
      <w:r>
        <w:rPr>
          <w:noProof/>
        </w:rPr>
        <w:lastRenderedPageBreak/>
        <w:drawing>
          <wp:inline distT="0" distB="0" distL="0" distR="0" wp14:anchorId="181E9A15" wp14:editId="6909D7EA">
            <wp:extent cx="5314020" cy="2943860"/>
            <wp:effectExtent l="0" t="0" r="1270" b="889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rotWithShape="1">
                    <a:blip r:embed="rId36"/>
                    <a:srcRect t="12956"/>
                    <a:stretch/>
                  </pic:blipFill>
                  <pic:spPr bwMode="auto">
                    <a:xfrm>
                      <a:off x="0" y="0"/>
                      <a:ext cx="5322789" cy="2948718"/>
                    </a:xfrm>
                    <a:prstGeom prst="rect">
                      <a:avLst/>
                    </a:prstGeom>
                    <a:ln>
                      <a:noFill/>
                    </a:ln>
                    <a:extLst>
                      <a:ext uri="{53640926-AAD7-44D8-BBD7-CCE9431645EC}">
                        <a14:shadowObscured xmlns:a14="http://schemas.microsoft.com/office/drawing/2010/main"/>
                      </a:ext>
                    </a:extLst>
                  </pic:spPr>
                </pic:pic>
              </a:graphicData>
            </a:graphic>
          </wp:inline>
        </w:drawing>
      </w:r>
    </w:p>
    <w:p w14:paraId="30E6FEC5" w14:textId="77777777" w:rsidR="009C03BF" w:rsidRDefault="009C03BF" w:rsidP="009C03BF"/>
    <w:p w14:paraId="28C89898" w14:textId="77777777" w:rsidR="009C03BF" w:rsidRDefault="009C03BF" w:rsidP="009C03BF"/>
    <w:p w14:paraId="3292CE92" w14:textId="77777777" w:rsidR="009C03BF" w:rsidRDefault="009C03BF" w:rsidP="009C03BF"/>
    <w:p w14:paraId="450B783A" w14:textId="77777777" w:rsidR="009C03BF" w:rsidRDefault="009C03BF" w:rsidP="009C03BF"/>
    <w:p w14:paraId="641023F5" w14:textId="77777777" w:rsidR="009C03BF" w:rsidRDefault="009C03BF" w:rsidP="009C03BF"/>
    <w:p w14:paraId="5A405481" w14:textId="77777777" w:rsidR="009C03BF" w:rsidRDefault="009C03BF" w:rsidP="009C03BF"/>
    <w:p w14:paraId="70F6C548" w14:textId="77777777" w:rsidR="009C03BF" w:rsidRDefault="009C03BF" w:rsidP="009C03BF"/>
    <w:p w14:paraId="45FB54FD" w14:textId="77777777" w:rsidR="009C03BF" w:rsidRDefault="009C03BF" w:rsidP="009C03BF"/>
    <w:p w14:paraId="55F8553C" w14:textId="77777777" w:rsidR="009C03BF" w:rsidRDefault="009C03BF" w:rsidP="009C03BF"/>
    <w:p w14:paraId="32EACB25" w14:textId="77777777" w:rsidR="009C03BF" w:rsidRDefault="009C03BF" w:rsidP="009C03BF"/>
    <w:p w14:paraId="748016F1" w14:textId="77777777" w:rsidR="009C03BF" w:rsidRDefault="009C03BF" w:rsidP="009C03BF">
      <w:r>
        <w:t xml:space="preserve">It worked like this: </w:t>
      </w:r>
    </w:p>
    <w:p w14:paraId="70FD06D8" w14:textId="77777777" w:rsidR="009C03BF" w:rsidRDefault="009C03BF" w:rsidP="009C03BF">
      <w:r>
        <w:rPr>
          <w:noProof/>
        </w:rPr>
        <w:drawing>
          <wp:inline distT="0" distB="0" distL="0" distR="0" wp14:anchorId="39AD265E" wp14:editId="42A5AF60">
            <wp:extent cx="3924300" cy="1962150"/>
            <wp:effectExtent l="0" t="0" r="0" b="0"/>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pic:nvPicPr>
                  <pic:blipFill>
                    <a:blip r:embed="rId37"/>
                    <a:stretch>
                      <a:fillRect/>
                    </a:stretch>
                  </pic:blipFill>
                  <pic:spPr>
                    <a:xfrm>
                      <a:off x="0" y="0"/>
                      <a:ext cx="3924300" cy="1962150"/>
                    </a:xfrm>
                    <a:prstGeom prst="rect">
                      <a:avLst/>
                    </a:prstGeom>
                  </pic:spPr>
                </pic:pic>
              </a:graphicData>
            </a:graphic>
          </wp:inline>
        </w:drawing>
      </w:r>
    </w:p>
    <w:p w14:paraId="35FC90DE" w14:textId="77777777" w:rsidR="009C03BF" w:rsidRDefault="009C03BF" w:rsidP="009C03BF">
      <w:r>
        <w:t xml:space="preserve"> </w:t>
      </w:r>
    </w:p>
    <w:p w14:paraId="354E6CFD" w14:textId="77777777" w:rsidR="009C03BF" w:rsidRDefault="009C03BF" w:rsidP="009C03BF">
      <w:r>
        <w:t>And if they type something else:  And they just repeat the question</w:t>
      </w:r>
    </w:p>
    <w:p w14:paraId="1CB805AC" w14:textId="77777777" w:rsidR="009C03BF" w:rsidRDefault="009C03BF" w:rsidP="009C03BF">
      <w:r>
        <w:rPr>
          <w:noProof/>
        </w:rPr>
        <w:lastRenderedPageBreak/>
        <w:drawing>
          <wp:inline distT="0" distB="0" distL="0" distR="0" wp14:anchorId="6945DDCC" wp14:editId="385AD8D7">
            <wp:extent cx="2266950" cy="226695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8"/>
                    <a:stretch>
                      <a:fillRect/>
                    </a:stretch>
                  </pic:blipFill>
                  <pic:spPr>
                    <a:xfrm>
                      <a:off x="0" y="0"/>
                      <a:ext cx="2266950" cy="2266950"/>
                    </a:xfrm>
                    <a:prstGeom prst="rect">
                      <a:avLst/>
                    </a:prstGeom>
                  </pic:spPr>
                </pic:pic>
              </a:graphicData>
            </a:graphic>
          </wp:inline>
        </w:drawing>
      </w:r>
    </w:p>
    <w:p w14:paraId="5ABE5034" w14:textId="77777777" w:rsidR="009C03BF" w:rsidRDefault="009C03BF" w:rsidP="009C03BF"/>
    <w:p w14:paraId="5217C7FC" w14:textId="77777777" w:rsidR="009C03BF" w:rsidRDefault="009C03BF" w:rsidP="009C03BF">
      <w:r>
        <w:t>Now I added two functions: The code for it</w:t>
      </w:r>
      <w:r>
        <w:rPr>
          <w:noProof/>
        </w:rPr>
        <w:drawing>
          <wp:inline distT="0" distB="0" distL="0" distR="0" wp14:anchorId="103D8201" wp14:editId="22B1284C">
            <wp:extent cx="5429250" cy="264795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39"/>
                    <a:stretch>
                      <a:fillRect/>
                    </a:stretch>
                  </pic:blipFill>
                  <pic:spPr>
                    <a:xfrm>
                      <a:off x="0" y="0"/>
                      <a:ext cx="5429250" cy="2647950"/>
                    </a:xfrm>
                    <a:prstGeom prst="rect">
                      <a:avLst/>
                    </a:prstGeom>
                  </pic:spPr>
                </pic:pic>
              </a:graphicData>
            </a:graphic>
          </wp:inline>
        </w:drawing>
      </w:r>
    </w:p>
    <w:p w14:paraId="755FFA5E" w14:textId="77777777" w:rsidR="009C03BF" w:rsidRDefault="009C03BF" w:rsidP="009C03BF"/>
    <w:p w14:paraId="7E14D098" w14:textId="77777777" w:rsidR="009C03BF" w:rsidRDefault="009C03BF" w:rsidP="009C03BF"/>
    <w:p w14:paraId="7F935F82" w14:textId="77777777" w:rsidR="009C03BF" w:rsidRDefault="009C03BF" w:rsidP="009C03BF">
      <w:pPr>
        <w:rPr>
          <w:noProof/>
        </w:rPr>
      </w:pPr>
      <w:r>
        <w:lastRenderedPageBreak/>
        <w:t>And how they are placed:</w:t>
      </w:r>
      <w:r w:rsidRPr="00D60260">
        <w:rPr>
          <w:noProof/>
        </w:rPr>
        <w:t xml:space="preserve"> </w:t>
      </w:r>
      <w:r>
        <w:rPr>
          <w:noProof/>
        </w:rPr>
        <w:drawing>
          <wp:inline distT="0" distB="0" distL="0" distR="0" wp14:anchorId="0163AD7A" wp14:editId="6802C7D5">
            <wp:extent cx="5209520" cy="2703830"/>
            <wp:effectExtent l="0" t="0" r="0" b="127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0"/>
                    <a:stretch>
                      <a:fillRect/>
                    </a:stretch>
                  </pic:blipFill>
                  <pic:spPr>
                    <a:xfrm>
                      <a:off x="0" y="0"/>
                      <a:ext cx="5219104" cy="2708804"/>
                    </a:xfrm>
                    <a:prstGeom prst="rect">
                      <a:avLst/>
                    </a:prstGeom>
                  </pic:spPr>
                </pic:pic>
              </a:graphicData>
            </a:graphic>
          </wp:inline>
        </w:drawing>
      </w:r>
    </w:p>
    <w:p w14:paraId="53C40E03" w14:textId="77777777" w:rsidR="009C03BF" w:rsidRDefault="009C03BF" w:rsidP="009C03BF">
      <w:pPr>
        <w:rPr>
          <w:noProof/>
        </w:rPr>
      </w:pPr>
    </w:p>
    <w:p w14:paraId="235A78CF" w14:textId="77777777" w:rsidR="009C03BF" w:rsidRDefault="009C03BF" w:rsidP="009C03BF">
      <w:pPr>
        <w:rPr>
          <w:noProof/>
        </w:rPr>
      </w:pPr>
      <w:r>
        <w:rPr>
          <w:noProof/>
        </w:rPr>
        <w:t>And how they work when they play: That’s when you die</w:t>
      </w:r>
    </w:p>
    <w:p w14:paraId="60D9705E" w14:textId="77777777" w:rsidR="009C03BF" w:rsidRDefault="009C03BF" w:rsidP="009C03BF">
      <w:r>
        <w:rPr>
          <w:noProof/>
        </w:rPr>
        <w:drawing>
          <wp:inline distT="0" distB="0" distL="0" distR="0" wp14:anchorId="4DB91E28" wp14:editId="51C6B96D">
            <wp:extent cx="5340906" cy="3048000"/>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41"/>
                    <a:stretch>
                      <a:fillRect/>
                    </a:stretch>
                  </pic:blipFill>
                  <pic:spPr>
                    <a:xfrm>
                      <a:off x="0" y="0"/>
                      <a:ext cx="5343309" cy="3049372"/>
                    </a:xfrm>
                    <a:prstGeom prst="rect">
                      <a:avLst/>
                    </a:prstGeom>
                  </pic:spPr>
                </pic:pic>
              </a:graphicData>
            </a:graphic>
          </wp:inline>
        </w:drawing>
      </w:r>
    </w:p>
    <w:p w14:paraId="10B8B7D1" w14:textId="77777777" w:rsidR="009C03BF" w:rsidRDefault="009C03BF" w:rsidP="009C03BF"/>
    <w:p w14:paraId="19709576" w14:textId="77777777" w:rsidR="009C03BF" w:rsidRDefault="009C03BF" w:rsidP="009C03BF"/>
    <w:p w14:paraId="0F227CC1" w14:textId="77777777" w:rsidR="009C03BF" w:rsidRDefault="009C03BF" w:rsidP="009C03BF"/>
    <w:p w14:paraId="3918A406" w14:textId="77777777" w:rsidR="009C03BF" w:rsidRDefault="009C03BF" w:rsidP="009C03BF"/>
    <w:p w14:paraId="01593E98" w14:textId="77777777" w:rsidR="009C03BF" w:rsidRDefault="009C03BF" w:rsidP="009C03BF"/>
    <w:p w14:paraId="57C2FA79" w14:textId="77777777" w:rsidR="009C03BF" w:rsidRDefault="009C03BF" w:rsidP="009C03BF"/>
    <w:p w14:paraId="6E0FE912" w14:textId="77777777" w:rsidR="009C03BF" w:rsidRDefault="009C03BF" w:rsidP="009C03BF"/>
    <w:p w14:paraId="736D392B" w14:textId="77777777" w:rsidR="009C03BF" w:rsidRDefault="009C03BF" w:rsidP="009C03BF"/>
    <w:p w14:paraId="40371A89" w14:textId="77777777" w:rsidR="009C03BF" w:rsidRDefault="009C03BF" w:rsidP="009C03BF"/>
    <w:p w14:paraId="1D01D39C" w14:textId="77777777" w:rsidR="009C03BF" w:rsidRDefault="009C03BF" w:rsidP="009C03BF"/>
    <w:p w14:paraId="6A1FD957" w14:textId="77777777" w:rsidR="009C03BF" w:rsidRDefault="009C03BF" w:rsidP="009C03BF">
      <w:r>
        <w:lastRenderedPageBreak/>
        <w:t>And this is when they type something else: And they just repeat the question like the old one.</w:t>
      </w:r>
    </w:p>
    <w:p w14:paraId="62E1DE5B" w14:textId="33A883D7" w:rsidR="009C03BF" w:rsidRDefault="009C03BF" w:rsidP="009C03BF">
      <w:r>
        <w:rPr>
          <w:noProof/>
        </w:rPr>
        <w:drawing>
          <wp:inline distT="0" distB="0" distL="0" distR="0" wp14:anchorId="4FC45CB8" wp14:editId="3B25DBAE">
            <wp:extent cx="5181600" cy="389572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2"/>
                    <a:stretch>
                      <a:fillRect/>
                    </a:stretch>
                  </pic:blipFill>
                  <pic:spPr>
                    <a:xfrm>
                      <a:off x="0" y="0"/>
                      <a:ext cx="5181600" cy="3895725"/>
                    </a:xfrm>
                    <a:prstGeom prst="rect">
                      <a:avLst/>
                    </a:prstGeom>
                  </pic:spPr>
                </pic:pic>
              </a:graphicData>
            </a:graphic>
          </wp:inline>
        </w:drawing>
      </w:r>
    </w:p>
    <w:p w14:paraId="62D69E12" w14:textId="5E7AF45D" w:rsidR="002A0761" w:rsidRDefault="002A0761" w:rsidP="009C03BF"/>
    <w:p w14:paraId="2DFD7172" w14:textId="109F8755" w:rsidR="002A0761" w:rsidRDefault="002A0761" w:rsidP="009C03BF">
      <w:r>
        <w:t xml:space="preserve">So the feedback I got was really useful, I got 3 feedback but I only 2 because the third will take the user time. The feedback was adding more questions. It will be fun but I like my game when its quick and simple, that how I wanted by game. The first feedback helped me the most because I only think saw it from my </w:t>
      </w:r>
      <w:r w:rsidRPr="002A0761">
        <w:t>perspective</w:t>
      </w:r>
      <w:r>
        <w:t xml:space="preserve">, I didn’t know how the users will feel. So first feedback helped by showing me what they will see from their </w:t>
      </w:r>
      <w:r w:rsidRPr="002A0761">
        <w:t>perspective</w:t>
      </w:r>
      <w:r>
        <w:t xml:space="preserve">. </w:t>
      </w:r>
      <w:r w:rsidR="00E74D0D">
        <w:t xml:space="preserve">The second feedback showed me the easy way </w:t>
      </w:r>
      <w:r w:rsidR="00977A0E">
        <w:t>to shorter my code. It began useful in some area</w:t>
      </w:r>
      <w:r w:rsidR="00BC515D">
        <w:t xml:space="preserve"> but in other areas I had to type it in.</w:t>
      </w:r>
    </w:p>
    <w:p w14:paraId="6B3A928D" w14:textId="77777777" w:rsidR="009C03BF" w:rsidRPr="009C03BF" w:rsidRDefault="009C03BF">
      <w:pPr>
        <w:rPr>
          <w:i/>
          <w:sz w:val="16"/>
          <w:szCs w:val="16"/>
        </w:rPr>
      </w:pPr>
    </w:p>
    <w:p w14:paraId="0FCA5C45" w14:textId="5384EE3F" w:rsidR="00C154A4" w:rsidRDefault="00C154A4">
      <w:pPr>
        <w:pStyle w:val="Heading3"/>
      </w:pPr>
      <w:bookmarkStart w:id="7" w:name="_qq2hq0u2ie7u" w:colFirst="0" w:colLast="0"/>
      <w:bookmarkEnd w:id="7"/>
    </w:p>
    <w:p w14:paraId="485CC8B5" w14:textId="77777777" w:rsidR="0084545C" w:rsidRDefault="0084545C" w:rsidP="00C154A4">
      <w:pPr>
        <w:jc w:val="center"/>
        <w:rPr>
          <w:sz w:val="36"/>
          <w:szCs w:val="36"/>
          <w:u w:val="single"/>
        </w:rPr>
      </w:pPr>
    </w:p>
    <w:p w14:paraId="70FA8C0F" w14:textId="77777777" w:rsidR="0084545C" w:rsidRDefault="0084545C" w:rsidP="00C154A4">
      <w:pPr>
        <w:jc w:val="center"/>
        <w:rPr>
          <w:sz w:val="36"/>
          <w:szCs w:val="36"/>
          <w:u w:val="single"/>
        </w:rPr>
      </w:pPr>
    </w:p>
    <w:p w14:paraId="541AF30E" w14:textId="77777777" w:rsidR="0084545C" w:rsidRDefault="0084545C" w:rsidP="00C154A4">
      <w:pPr>
        <w:jc w:val="center"/>
        <w:rPr>
          <w:sz w:val="36"/>
          <w:szCs w:val="36"/>
          <w:u w:val="single"/>
        </w:rPr>
      </w:pPr>
    </w:p>
    <w:p w14:paraId="622B7580" w14:textId="77777777" w:rsidR="0084545C" w:rsidRDefault="0084545C" w:rsidP="00C154A4">
      <w:pPr>
        <w:jc w:val="center"/>
        <w:rPr>
          <w:sz w:val="36"/>
          <w:szCs w:val="36"/>
          <w:u w:val="single"/>
        </w:rPr>
      </w:pPr>
    </w:p>
    <w:p w14:paraId="661C192C" w14:textId="77777777" w:rsidR="00FA2478" w:rsidRDefault="00FA2478" w:rsidP="00C154A4">
      <w:pPr>
        <w:jc w:val="center"/>
        <w:rPr>
          <w:sz w:val="36"/>
          <w:szCs w:val="36"/>
          <w:u w:val="single"/>
        </w:rPr>
      </w:pPr>
    </w:p>
    <w:p w14:paraId="66D48F52" w14:textId="77777777" w:rsidR="00FA2478" w:rsidRDefault="00FA2478" w:rsidP="00C154A4">
      <w:pPr>
        <w:jc w:val="center"/>
        <w:rPr>
          <w:sz w:val="36"/>
          <w:szCs w:val="36"/>
          <w:u w:val="single"/>
        </w:rPr>
      </w:pPr>
    </w:p>
    <w:p w14:paraId="2DB4BF61" w14:textId="5EFE8F83" w:rsidR="00C154A4" w:rsidRPr="00C154A4" w:rsidRDefault="00C154A4" w:rsidP="00C154A4">
      <w:pPr>
        <w:jc w:val="center"/>
        <w:rPr>
          <w:sz w:val="36"/>
          <w:szCs w:val="36"/>
          <w:u w:val="single"/>
        </w:rPr>
      </w:pPr>
      <w:r w:rsidRPr="00C154A4">
        <w:rPr>
          <w:sz w:val="36"/>
          <w:szCs w:val="36"/>
          <w:u w:val="single"/>
        </w:rPr>
        <w:lastRenderedPageBreak/>
        <w:t>Versions</w:t>
      </w:r>
    </w:p>
    <w:p w14:paraId="4C073879" w14:textId="4E62E377" w:rsidR="00C154A4" w:rsidRPr="00203EC1" w:rsidRDefault="00C154A4" w:rsidP="00C154A4">
      <w:pPr>
        <w:pStyle w:val="Heading3"/>
        <w:jc w:val="center"/>
        <w:rPr>
          <w:color w:val="808080" w:themeColor="background1" w:themeShade="80"/>
        </w:rPr>
      </w:pPr>
      <w:r w:rsidRPr="00203EC1">
        <w:rPr>
          <w:color w:val="808080" w:themeColor="background1" w:themeShade="80"/>
        </w:rPr>
        <w:t>V1: Adding actual questions to the game</w:t>
      </w:r>
    </w:p>
    <w:p w14:paraId="42BD2F23" w14:textId="24AE702F" w:rsidR="00C154A4" w:rsidRDefault="0084545C" w:rsidP="0084545C">
      <w:pPr>
        <w:jc w:val="center"/>
      </w:pPr>
      <w:r>
        <w:rPr>
          <w:noProof/>
        </w:rPr>
        <w:drawing>
          <wp:anchor distT="0" distB="0" distL="114300" distR="114300" simplePos="0" relativeHeight="251658240" behindDoc="1" locked="0" layoutInCell="1" allowOverlap="1" wp14:anchorId="41AD5254" wp14:editId="13F375C8">
            <wp:simplePos x="0" y="0"/>
            <wp:positionH relativeFrom="column">
              <wp:posOffset>476250</wp:posOffset>
            </wp:positionH>
            <wp:positionV relativeFrom="paragraph">
              <wp:posOffset>180975</wp:posOffset>
            </wp:positionV>
            <wp:extent cx="4787265" cy="2879725"/>
            <wp:effectExtent l="0" t="0" r="0" b="0"/>
            <wp:wrapTight wrapText="bothSides">
              <wp:wrapPolygon edited="0">
                <wp:start x="0" y="0"/>
                <wp:lineTo x="0" y="21433"/>
                <wp:lineTo x="21488" y="21433"/>
                <wp:lineTo x="21488" y="0"/>
                <wp:lineTo x="0" y="0"/>
              </wp:wrapPolygon>
            </wp:wrapTight>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787265" cy="2879725"/>
                    </a:xfrm>
                    <a:prstGeom prst="rect">
                      <a:avLst/>
                    </a:prstGeom>
                  </pic:spPr>
                </pic:pic>
              </a:graphicData>
            </a:graphic>
          </wp:anchor>
        </w:drawing>
      </w:r>
      <w:r>
        <w:t>The game didn’t have any question later, it used be like this.</w:t>
      </w:r>
      <w:r w:rsidR="00FA2478">
        <w:t xml:space="preserve"> </w:t>
      </w:r>
    </w:p>
    <w:p w14:paraId="27B60DFB" w14:textId="1F1C89B6" w:rsidR="0084545C" w:rsidRDefault="0084545C" w:rsidP="00C154A4"/>
    <w:p w14:paraId="42174946" w14:textId="22A6E95E" w:rsidR="0084545C" w:rsidRPr="00C154A4" w:rsidRDefault="0084545C" w:rsidP="00C154A4"/>
    <w:p w14:paraId="54F4CCD5" w14:textId="53127465" w:rsidR="00C154A4" w:rsidRDefault="00C154A4" w:rsidP="00C154A4"/>
    <w:p w14:paraId="06081ED0" w14:textId="0092B60F" w:rsidR="00FA2478" w:rsidRPr="00FA2478" w:rsidRDefault="00FA2478" w:rsidP="00FA2478"/>
    <w:p w14:paraId="175EFC2C" w14:textId="31FCE998" w:rsidR="00FA2478" w:rsidRPr="00FA2478" w:rsidRDefault="00FA2478" w:rsidP="00FA2478"/>
    <w:p w14:paraId="4E9A47BE" w14:textId="0FBF2C37" w:rsidR="00FA2478" w:rsidRPr="00FA2478" w:rsidRDefault="00FA2478" w:rsidP="00FA2478"/>
    <w:p w14:paraId="340FF03B" w14:textId="627FCE64" w:rsidR="00FA2478" w:rsidRPr="00FA2478" w:rsidRDefault="00FA2478" w:rsidP="00FA2478"/>
    <w:p w14:paraId="5C1DACB1" w14:textId="7976DE62" w:rsidR="00FA2478" w:rsidRPr="00FA2478" w:rsidRDefault="00FA2478" w:rsidP="00FA2478"/>
    <w:p w14:paraId="603E5EDE" w14:textId="53CA61DC" w:rsidR="00FA2478" w:rsidRPr="00FA2478" w:rsidRDefault="00FA2478" w:rsidP="00FA2478"/>
    <w:p w14:paraId="16190E64" w14:textId="5A49C128" w:rsidR="00FA2478" w:rsidRPr="00FA2478" w:rsidRDefault="00FA2478" w:rsidP="00FA2478"/>
    <w:p w14:paraId="5A840986" w14:textId="166E4C66" w:rsidR="00FA2478" w:rsidRPr="00FA2478" w:rsidRDefault="00FA2478" w:rsidP="00FA2478"/>
    <w:p w14:paraId="20759C0E" w14:textId="5AF08500" w:rsidR="00FA2478" w:rsidRPr="00FA2478" w:rsidRDefault="00FA2478" w:rsidP="00FA2478"/>
    <w:p w14:paraId="582B2884" w14:textId="0ABE2FCA" w:rsidR="00FA2478" w:rsidRPr="00FA2478" w:rsidRDefault="00FA2478" w:rsidP="00FA2478"/>
    <w:p w14:paraId="3D3C1813" w14:textId="45745383" w:rsidR="00FA2478" w:rsidRPr="00FA2478" w:rsidRDefault="00FA2478" w:rsidP="00FA2478"/>
    <w:p w14:paraId="1AB4B4CA" w14:textId="218867F3" w:rsidR="00FA2478" w:rsidRPr="00FA2478" w:rsidRDefault="00FA2478" w:rsidP="00FA2478"/>
    <w:p w14:paraId="0908A275" w14:textId="2B4D196E" w:rsidR="00FA2478" w:rsidRDefault="00FA2478" w:rsidP="00FA2478"/>
    <w:p w14:paraId="47D549E8" w14:textId="5C8124EB" w:rsidR="00FA2478" w:rsidRDefault="00FA2478" w:rsidP="00FA2478"/>
    <w:p w14:paraId="61722AD4" w14:textId="52F8F193" w:rsidR="00FA2478" w:rsidRDefault="00FA2478" w:rsidP="00FA2478">
      <w:pPr>
        <w:jc w:val="center"/>
      </w:pPr>
      <w:r w:rsidRPr="00FA2478">
        <w:t>And the rest of the question was like this</w:t>
      </w:r>
      <w:r>
        <w:t>. Then I changed it to like this.</w:t>
      </w:r>
    </w:p>
    <w:p w14:paraId="3358694C" w14:textId="61CC5ABB" w:rsidR="00FA2478" w:rsidRDefault="00FA2478" w:rsidP="00FA2478">
      <w:pPr>
        <w:jc w:val="center"/>
      </w:pPr>
    </w:p>
    <w:p w14:paraId="77C194C4" w14:textId="587175E3" w:rsidR="00FA2478" w:rsidRDefault="00FA2478" w:rsidP="00FA2478">
      <w:pPr>
        <w:jc w:val="center"/>
      </w:pPr>
      <w:r>
        <w:rPr>
          <w:noProof/>
        </w:rPr>
        <w:drawing>
          <wp:inline distT="0" distB="0" distL="0" distR="0" wp14:anchorId="2129BB1D" wp14:editId="58FC0C51">
            <wp:extent cx="4799330" cy="3143250"/>
            <wp:effectExtent l="0" t="0" r="127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4"/>
                    <a:stretch>
                      <a:fillRect/>
                    </a:stretch>
                  </pic:blipFill>
                  <pic:spPr>
                    <a:xfrm>
                      <a:off x="0" y="0"/>
                      <a:ext cx="4803562" cy="3146022"/>
                    </a:xfrm>
                    <a:prstGeom prst="rect">
                      <a:avLst/>
                    </a:prstGeom>
                  </pic:spPr>
                </pic:pic>
              </a:graphicData>
            </a:graphic>
          </wp:inline>
        </w:drawing>
      </w:r>
    </w:p>
    <w:p w14:paraId="13C465FA" w14:textId="74AF1EF5" w:rsidR="00FA2478" w:rsidRDefault="00FA2478" w:rsidP="00FA2478">
      <w:pPr>
        <w:jc w:val="center"/>
      </w:pPr>
    </w:p>
    <w:p w14:paraId="7D438ED1" w14:textId="353FB4C5" w:rsidR="00FA2478" w:rsidRDefault="00FA2478" w:rsidP="00FA2478">
      <w:pPr>
        <w:jc w:val="center"/>
      </w:pPr>
      <w:r>
        <w:t>And the other level had questions in them.</w:t>
      </w:r>
    </w:p>
    <w:p w14:paraId="6806B4CB" w14:textId="6452B7AB" w:rsidR="00203EC1" w:rsidRDefault="00203EC1" w:rsidP="00FA2478">
      <w:pPr>
        <w:jc w:val="center"/>
      </w:pPr>
    </w:p>
    <w:p w14:paraId="545D18DA" w14:textId="786423D1" w:rsidR="00203EC1" w:rsidRDefault="00203EC1" w:rsidP="00FA2478">
      <w:pPr>
        <w:jc w:val="center"/>
        <w:rPr>
          <w:color w:val="808080" w:themeColor="background1" w:themeShade="80"/>
          <w:sz w:val="28"/>
          <w:szCs w:val="28"/>
        </w:rPr>
      </w:pPr>
      <w:r>
        <w:rPr>
          <w:color w:val="808080" w:themeColor="background1" w:themeShade="80"/>
          <w:sz w:val="28"/>
          <w:szCs w:val="28"/>
        </w:rPr>
        <w:lastRenderedPageBreak/>
        <w:t>V</w:t>
      </w:r>
      <w:r w:rsidR="005919E3">
        <w:rPr>
          <w:color w:val="808080" w:themeColor="background1" w:themeShade="80"/>
          <w:sz w:val="28"/>
          <w:szCs w:val="28"/>
        </w:rPr>
        <w:t>2: Changing</w:t>
      </w:r>
      <w:r w:rsidR="00841C05">
        <w:rPr>
          <w:color w:val="808080" w:themeColor="background1" w:themeShade="80"/>
          <w:sz w:val="28"/>
          <w:szCs w:val="28"/>
        </w:rPr>
        <w:t xml:space="preserve"> the structure of the game</w:t>
      </w:r>
    </w:p>
    <w:p w14:paraId="4B030675" w14:textId="061ED2CD" w:rsidR="00841C05" w:rsidRDefault="00841C05" w:rsidP="00FA2478">
      <w:pPr>
        <w:jc w:val="center"/>
      </w:pPr>
      <w:r>
        <w:t>Before I did anything the game was just choosing door to escape, even I got bored playing it. So all I did is add a bot. The bot helps you not to feel alone playing the game. Its like your friend, with funny jokes and tricks you.</w:t>
      </w:r>
    </w:p>
    <w:p w14:paraId="6789AA42" w14:textId="27559120" w:rsidR="00841C05" w:rsidRDefault="00841C05" w:rsidP="00FA2478">
      <w:pPr>
        <w:jc w:val="center"/>
      </w:pPr>
    </w:p>
    <w:p w14:paraId="18AD48BA" w14:textId="528544BE" w:rsidR="00841C05" w:rsidRPr="00841C05" w:rsidRDefault="005919E3" w:rsidP="00FA2478">
      <w:pPr>
        <w:jc w:val="center"/>
      </w:pPr>
      <w:r>
        <w:rPr>
          <w:noProof/>
        </w:rPr>
        <w:drawing>
          <wp:inline distT="0" distB="0" distL="0" distR="0" wp14:anchorId="5DAB0789" wp14:editId="267F6685">
            <wp:extent cx="5943600" cy="970915"/>
            <wp:effectExtent l="0" t="0" r="0" b="63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3"/>
                    <a:stretch>
                      <a:fillRect/>
                    </a:stretch>
                  </pic:blipFill>
                  <pic:spPr>
                    <a:xfrm>
                      <a:off x="0" y="0"/>
                      <a:ext cx="5943600" cy="970915"/>
                    </a:xfrm>
                    <a:prstGeom prst="rect">
                      <a:avLst/>
                    </a:prstGeom>
                  </pic:spPr>
                </pic:pic>
              </a:graphicData>
            </a:graphic>
          </wp:inline>
        </w:drawing>
      </w:r>
    </w:p>
    <w:p w14:paraId="2A3EF6D6" w14:textId="627DD127" w:rsidR="00841C05" w:rsidRDefault="005919E3" w:rsidP="00FA2478">
      <w:pPr>
        <w:jc w:val="center"/>
        <w:rPr>
          <w:sz w:val="24"/>
          <w:szCs w:val="24"/>
        </w:rPr>
      </w:pPr>
      <w:r>
        <w:rPr>
          <w:noProof/>
        </w:rPr>
        <w:drawing>
          <wp:inline distT="0" distB="0" distL="0" distR="0" wp14:anchorId="4E6D5067" wp14:editId="39E0071E">
            <wp:extent cx="5943600" cy="1408430"/>
            <wp:effectExtent l="0" t="0" r="0" b="127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44"/>
                    <a:stretch>
                      <a:fillRect/>
                    </a:stretch>
                  </pic:blipFill>
                  <pic:spPr>
                    <a:xfrm>
                      <a:off x="0" y="0"/>
                      <a:ext cx="5943600" cy="1408430"/>
                    </a:xfrm>
                    <a:prstGeom prst="rect">
                      <a:avLst/>
                    </a:prstGeom>
                  </pic:spPr>
                </pic:pic>
              </a:graphicData>
            </a:graphic>
          </wp:inline>
        </w:drawing>
      </w:r>
    </w:p>
    <w:p w14:paraId="0FCDBB68" w14:textId="629B5062" w:rsidR="005919E3" w:rsidRDefault="005919E3" w:rsidP="00FA2478">
      <w:pPr>
        <w:jc w:val="center"/>
        <w:rPr>
          <w:sz w:val="24"/>
          <w:szCs w:val="24"/>
        </w:rPr>
      </w:pPr>
    </w:p>
    <w:p w14:paraId="7B67A401" w14:textId="045FED09" w:rsidR="005919E3" w:rsidRDefault="005919E3" w:rsidP="00FA2478">
      <w:pPr>
        <w:jc w:val="center"/>
        <w:rPr>
          <w:sz w:val="24"/>
          <w:szCs w:val="24"/>
        </w:rPr>
      </w:pPr>
      <w:r>
        <w:rPr>
          <w:sz w:val="24"/>
          <w:szCs w:val="24"/>
        </w:rPr>
        <w:t>And the bot comments in your mistakes. All the letter in the capital are the bot speaking.</w:t>
      </w:r>
    </w:p>
    <w:p w14:paraId="6F152225" w14:textId="476FE1BD" w:rsidR="005919E3" w:rsidRDefault="005919E3" w:rsidP="00FA2478">
      <w:pPr>
        <w:jc w:val="center"/>
        <w:rPr>
          <w:sz w:val="24"/>
          <w:szCs w:val="24"/>
        </w:rPr>
      </w:pPr>
      <w:r>
        <w:rPr>
          <w:noProof/>
        </w:rPr>
        <w:drawing>
          <wp:inline distT="0" distB="0" distL="0" distR="0" wp14:anchorId="56265589" wp14:editId="17AC48C1">
            <wp:extent cx="5105400" cy="1704975"/>
            <wp:effectExtent l="0" t="0" r="0"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45"/>
                    <a:stretch>
                      <a:fillRect/>
                    </a:stretch>
                  </pic:blipFill>
                  <pic:spPr>
                    <a:xfrm>
                      <a:off x="0" y="0"/>
                      <a:ext cx="5105400" cy="1704975"/>
                    </a:xfrm>
                    <a:prstGeom prst="rect">
                      <a:avLst/>
                    </a:prstGeom>
                  </pic:spPr>
                </pic:pic>
              </a:graphicData>
            </a:graphic>
          </wp:inline>
        </w:drawing>
      </w:r>
    </w:p>
    <w:p w14:paraId="2A33F065" w14:textId="4975D625" w:rsidR="005919E3" w:rsidRDefault="005919E3" w:rsidP="00FA2478">
      <w:pPr>
        <w:jc w:val="center"/>
        <w:rPr>
          <w:sz w:val="24"/>
          <w:szCs w:val="24"/>
        </w:rPr>
      </w:pPr>
    </w:p>
    <w:p w14:paraId="48A52BE6" w14:textId="67571318" w:rsidR="005919E3" w:rsidRPr="00841C05" w:rsidRDefault="005919E3" w:rsidP="00FA2478">
      <w:pPr>
        <w:jc w:val="center"/>
        <w:rPr>
          <w:sz w:val="24"/>
          <w:szCs w:val="24"/>
        </w:rPr>
      </w:pPr>
      <w:r>
        <w:rPr>
          <w:sz w:val="24"/>
          <w:szCs w:val="24"/>
        </w:rPr>
        <w:t>Playing games with no purpose is boring. So I said that the bot created this maze for them, and nobody defeated it before. This give them the excitement to do it and finish it.</w:t>
      </w:r>
    </w:p>
    <w:p w14:paraId="2097B92F" w14:textId="77777777" w:rsidR="00E601B5" w:rsidRDefault="00E601B5">
      <w:pPr>
        <w:pStyle w:val="Heading3"/>
      </w:pPr>
    </w:p>
    <w:p w14:paraId="7F116D56" w14:textId="460DF5B3" w:rsidR="00995739" w:rsidRDefault="009D07C9">
      <w:pPr>
        <w:pStyle w:val="Heading3"/>
      </w:pPr>
      <w:r>
        <w:t>Social and End User Considerations…</w:t>
      </w:r>
    </w:p>
    <w:p w14:paraId="7F116D57" w14:textId="77777777" w:rsidR="00995739" w:rsidRDefault="00995739"/>
    <w:p w14:paraId="07DC41C7" w14:textId="635E0DCE" w:rsidR="000E3E5A" w:rsidRDefault="000E3E5A">
      <w:pPr>
        <w:widowControl w:val="0"/>
        <w:spacing w:after="200"/>
        <w:rPr>
          <w:rFonts w:ascii="Calibri" w:eastAsia="Calibri" w:hAnsi="Calibri" w:cs="Calibri"/>
          <w:b/>
        </w:rPr>
      </w:pPr>
      <w:r>
        <w:rPr>
          <w:rFonts w:ascii="Calibri" w:eastAsia="Calibri" w:hAnsi="Calibri" w:cs="Calibri"/>
          <w:b/>
        </w:rPr>
        <w:t>Who are your target audience / users?</w:t>
      </w:r>
    </w:p>
    <w:p w14:paraId="2A447546" w14:textId="3219B187" w:rsidR="000E3E5A" w:rsidRPr="00B3464D" w:rsidRDefault="00B3464D">
      <w:pPr>
        <w:widowControl w:val="0"/>
        <w:spacing w:after="200"/>
        <w:rPr>
          <w:rFonts w:ascii="Calibri" w:eastAsia="Calibri" w:hAnsi="Calibri" w:cs="Calibri"/>
          <w:bCs/>
          <w:i/>
          <w:iCs/>
        </w:rPr>
      </w:pPr>
      <w:r w:rsidRPr="00B3464D">
        <w:rPr>
          <w:rFonts w:ascii="Calibri" w:eastAsia="Calibri" w:hAnsi="Calibri" w:cs="Calibri"/>
          <w:bCs/>
          <w:i/>
          <w:iCs/>
        </w:rPr>
        <w:t>Parents,</w:t>
      </w:r>
      <w:r w:rsidR="006D7606">
        <w:rPr>
          <w:rFonts w:ascii="Calibri" w:eastAsia="Calibri" w:hAnsi="Calibri" w:cs="Calibri"/>
          <w:bCs/>
          <w:i/>
          <w:iCs/>
        </w:rPr>
        <w:t xml:space="preserve"> teenagers </w:t>
      </w:r>
      <w:r w:rsidRPr="00B3464D">
        <w:rPr>
          <w:rFonts w:ascii="Calibri" w:eastAsia="Calibri" w:hAnsi="Calibri" w:cs="Calibri"/>
          <w:bCs/>
          <w:i/>
          <w:iCs/>
        </w:rPr>
        <w:t>and teachers</w:t>
      </w:r>
    </w:p>
    <w:p w14:paraId="1085BFAB" w14:textId="77777777" w:rsidR="000E3E5A" w:rsidRDefault="000E3E5A" w:rsidP="000E3E5A">
      <w:pPr>
        <w:widowControl w:val="0"/>
        <w:spacing w:after="200"/>
        <w:rPr>
          <w:rFonts w:ascii="Calibri" w:eastAsia="Calibri" w:hAnsi="Calibri" w:cs="Calibri"/>
          <w:b/>
        </w:rPr>
      </w:pPr>
      <w:r>
        <w:rPr>
          <w:rFonts w:ascii="Calibri" w:eastAsia="Calibri" w:hAnsi="Calibri" w:cs="Calibri"/>
          <w:b/>
        </w:rPr>
        <w:t>Why did you need to ensure that your task was suitable for your chosen audience?</w:t>
      </w:r>
    </w:p>
    <w:p w14:paraId="7616AC07" w14:textId="7CEF0FD2" w:rsidR="000E3E5A" w:rsidRDefault="00024FBE" w:rsidP="000E3E5A">
      <w:pPr>
        <w:widowControl w:val="0"/>
        <w:spacing w:after="200"/>
        <w:rPr>
          <w:rFonts w:ascii="Calibri" w:eastAsia="Calibri" w:hAnsi="Calibri" w:cs="Calibri"/>
          <w:i/>
        </w:rPr>
      </w:pPr>
      <w:r>
        <w:rPr>
          <w:rFonts w:ascii="Calibri" w:eastAsia="Calibri" w:hAnsi="Calibri" w:cs="Calibri"/>
          <w:i/>
        </w:rPr>
        <w:lastRenderedPageBreak/>
        <w:t>This game should be easy to play, some users might find this helpful.</w:t>
      </w:r>
    </w:p>
    <w:p w14:paraId="7F116D58" w14:textId="1C88F5F2" w:rsidR="00995739" w:rsidRDefault="009D07C9">
      <w:pPr>
        <w:widowControl w:val="0"/>
        <w:spacing w:after="200"/>
        <w:rPr>
          <w:rFonts w:ascii="Calibri" w:eastAsia="Calibri" w:hAnsi="Calibri" w:cs="Calibri"/>
          <w:b/>
        </w:rPr>
      </w:pPr>
      <w:r>
        <w:rPr>
          <w:rFonts w:ascii="Calibri" w:eastAsia="Calibri" w:hAnsi="Calibri" w:cs="Calibri"/>
          <w:b/>
        </w:rPr>
        <w:t>How did you ensure that your task was suitable for your chosen audience?</w:t>
      </w:r>
    </w:p>
    <w:p w14:paraId="7F116D59" w14:textId="065F60E4" w:rsidR="00995739" w:rsidRDefault="00B3464D">
      <w:pPr>
        <w:widowControl w:val="0"/>
        <w:spacing w:after="200"/>
        <w:rPr>
          <w:rFonts w:ascii="Calibri" w:eastAsia="Calibri" w:hAnsi="Calibri" w:cs="Calibri"/>
          <w:i/>
        </w:rPr>
      </w:pPr>
      <w:r>
        <w:rPr>
          <w:rFonts w:ascii="Calibri" w:eastAsia="Calibri" w:hAnsi="Calibri" w:cs="Calibri"/>
          <w:i/>
        </w:rPr>
        <w:t xml:space="preserve">I ensured that my question was suitable for my </w:t>
      </w:r>
      <w:r w:rsidR="00024FBE">
        <w:rPr>
          <w:rFonts w:ascii="Calibri" w:eastAsia="Calibri" w:hAnsi="Calibri" w:cs="Calibri"/>
          <w:i/>
        </w:rPr>
        <w:t>user, and I checked if they were inappropriate for anyone.</w:t>
      </w:r>
    </w:p>
    <w:p w14:paraId="3E5C07DF" w14:textId="4E3022EE" w:rsidR="000E3E5A" w:rsidRDefault="000E3E5A" w:rsidP="000E3E5A">
      <w:pPr>
        <w:widowControl w:val="0"/>
        <w:spacing w:after="200"/>
        <w:rPr>
          <w:rFonts w:ascii="Calibri" w:eastAsia="Calibri" w:hAnsi="Calibri" w:cs="Calibri"/>
          <w:b/>
        </w:rPr>
      </w:pPr>
      <w:r>
        <w:rPr>
          <w:rFonts w:ascii="Calibri" w:eastAsia="Calibri" w:hAnsi="Calibri" w:cs="Calibri"/>
          <w:b/>
        </w:rPr>
        <w:t xml:space="preserve">Why do we </w:t>
      </w:r>
      <w:r w:rsidR="009B2B6D">
        <w:rPr>
          <w:rFonts w:ascii="Calibri" w:eastAsia="Calibri" w:hAnsi="Calibri" w:cs="Calibri"/>
          <w:b/>
        </w:rPr>
        <w:t>honor</w:t>
      </w:r>
      <w:r>
        <w:rPr>
          <w:rFonts w:ascii="Calibri" w:eastAsia="Calibri" w:hAnsi="Calibri" w:cs="Calibri"/>
          <w:b/>
        </w:rPr>
        <w:t xml:space="preserve"> copyright?</w:t>
      </w:r>
    </w:p>
    <w:p w14:paraId="6BA6BB78" w14:textId="47862A0B" w:rsidR="000E3E5A" w:rsidRDefault="00024FBE" w:rsidP="000E3E5A">
      <w:pPr>
        <w:widowControl w:val="0"/>
        <w:spacing w:after="200"/>
        <w:rPr>
          <w:rFonts w:ascii="Calibri" w:eastAsia="Calibri" w:hAnsi="Calibri" w:cs="Calibri"/>
          <w:i/>
        </w:rPr>
      </w:pPr>
      <w:r>
        <w:rPr>
          <w:rFonts w:ascii="Calibri" w:eastAsia="Calibri" w:hAnsi="Calibri" w:cs="Calibri"/>
          <w:i/>
        </w:rPr>
        <w:t>We should ask people’s permission to copy anything from them. And it’s one of the human rights.</w:t>
      </w:r>
    </w:p>
    <w:p w14:paraId="7F116D5A" w14:textId="0F520413" w:rsidR="00995739" w:rsidRDefault="009D07C9">
      <w:pPr>
        <w:widowControl w:val="0"/>
        <w:spacing w:after="200"/>
        <w:rPr>
          <w:rFonts w:ascii="Calibri" w:eastAsia="Calibri" w:hAnsi="Calibri" w:cs="Calibri"/>
          <w:b/>
        </w:rPr>
      </w:pPr>
      <w:r>
        <w:rPr>
          <w:rFonts w:ascii="Calibri" w:eastAsia="Calibri" w:hAnsi="Calibri" w:cs="Calibri"/>
          <w:b/>
        </w:rPr>
        <w:t xml:space="preserve">How have you </w:t>
      </w:r>
      <w:r w:rsidR="009B2B6D">
        <w:rPr>
          <w:rFonts w:ascii="Calibri" w:eastAsia="Calibri" w:hAnsi="Calibri" w:cs="Calibri"/>
          <w:b/>
        </w:rPr>
        <w:t>honored</w:t>
      </w:r>
      <w:r>
        <w:rPr>
          <w:rFonts w:ascii="Calibri" w:eastAsia="Calibri" w:hAnsi="Calibri" w:cs="Calibri"/>
          <w:b/>
        </w:rPr>
        <w:t xml:space="preserve"> copyright?</w:t>
      </w:r>
    </w:p>
    <w:p w14:paraId="7F116D5B" w14:textId="280EEB19" w:rsidR="00995739" w:rsidRDefault="00024FBE">
      <w:pPr>
        <w:widowControl w:val="0"/>
        <w:spacing w:after="200"/>
        <w:rPr>
          <w:rFonts w:ascii="Calibri" w:eastAsia="Calibri" w:hAnsi="Calibri" w:cs="Calibri"/>
          <w:i/>
        </w:rPr>
      </w:pPr>
      <w:r>
        <w:rPr>
          <w:rFonts w:ascii="Calibri" w:eastAsia="Calibri" w:hAnsi="Calibri" w:cs="Calibri"/>
          <w:i/>
        </w:rPr>
        <w:t>I didn’t copy any questions, if I did I changed the questions around, and I added small changes.</w:t>
      </w:r>
    </w:p>
    <w:p w14:paraId="4A702385" w14:textId="77777777" w:rsidR="000E3E5A" w:rsidRDefault="000E3E5A" w:rsidP="000E3E5A">
      <w:pPr>
        <w:widowControl w:val="0"/>
        <w:spacing w:after="200"/>
        <w:rPr>
          <w:rFonts w:ascii="Calibri" w:eastAsia="Calibri" w:hAnsi="Calibri" w:cs="Calibri"/>
          <w:b/>
        </w:rPr>
      </w:pPr>
      <w:r>
        <w:rPr>
          <w:rFonts w:ascii="Calibri" w:eastAsia="Calibri" w:hAnsi="Calibri" w:cs="Calibri"/>
          <w:b/>
        </w:rPr>
        <w:t>Why do you need to make your quiz easy to use?</w:t>
      </w:r>
    </w:p>
    <w:p w14:paraId="4B0F94F6" w14:textId="7E4E7BD7" w:rsidR="000E3E5A" w:rsidRDefault="00B3464D" w:rsidP="000E3E5A">
      <w:pPr>
        <w:widowControl w:val="0"/>
        <w:spacing w:after="200"/>
        <w:rPr>
          <w:rFonts w:ascii="Calibri" w:eastAsia="Calibri" w:hAnsi="Calibri" w:cs="Calibri"/>
          <w:i/>
        </w:rPr>
      </w:pPr>
      <w:r>
        <w:rPr>
          <w:rFonts w:ascii="Calibri" w:eastAsia="Calibri" w:hAnsi="Calibri" w:cs="Calibri"/>
          <w:i/>
        </w:rPr>
        <w:t>So, anyone can try my game</w:t>
      </w:r>
    </w:p>
    <w:p w14:paraId="7F116D5C" w14:textId="77777777" w:rsidR="00995739" w:rsidRDefault="009D07C9">
      <w:pPr>
        <w:widowControl w:val="0"/>
        <w:spacing w:after="200"/>
        <w:rPr>
          <w:rFonts w:ascii="Calibri" w:eastAsia="Calibri" w:hAnsi="Calibri" w:cs="Calibri"/>
          <w:b/>
        </w:rPr>
      </w:pPr>
      <w:r>
        <w:rPr>
          <w:rFonts w:ascii="Calibri" w:eastAsia="Calibri" w:hAnsi="Calibri" w:cs="Calibri"/>
          <w:b/>
        </w:rPr>
        <w:t>How did you make your quiz easy to use?</w:t>
      </w:r>
    </w:p>
    <w:p w14:paraId="1E79F926" w14:textId="0EBC63D9" w:rsidR="000E3E5A" w:rsidRDefault="00B3464D" w:rsidP="5FB0B6CE">
      <w:pPr>
        <w:widowControl w:val="0"/>
        <w:spacing w:after="200"/>
        <w:rPr>
          <w:rFonts w:ascii="Calibri" w:eastAsia="Calibri" w:hAnsi="Calibri" w:cs="Calibri"/>
          <w:i/>
          <w:iCs/>
        </w:rPr>
      </w:pPr>
      <w:r>
        <w:rPr>
          <w:rFonts w:ascii="Calibri" w:eastAsia="Calibri" w:hAnsi="Calibri" w:cs="Calibri"/>
          <w:i/>
          <w:iCs/>
        </w:rPr>
        <w:t>Everything is spaced out, nothing is crowed in my quiz and its easy to read</w:t>
      </w:r>
    </w:p>
    <w:p w14:paraId="234225AA" w14:textId="77777777" w:rsidR="00C7224F" w:rsidRDefault="00C7224F" w:rsidP="00C7224F">
      <w:pPr>
        <w:spacing w:line="240" w:lineRule="auto"/>
        <w:rPr>
          <w:rFonts w:ascii="Calibri" w:eastAsia="Times New Roman" w:hAnsi="Calibri" w:cs="Calibri"/>
          <w:b/>
          <w:bCs/>
          <w:lang w:eastAsia="en-US"/>
        </w:rPr>
      </w:pPr>
    </w:p>
    <w:p w14:paraId="24E10C14" w14:textId="2CFB4505" w:rsidR="750CA454" w:rsidRDefault="750CA454" w:rsidP="4B88BC53">
      <w:pPr>
        <w:spacing w:after="200"/>
        <w:rPr>
          <w:rFonts w:ascii="Calibri" w:eastAsia="Calibri" w:hAnsi="Calibri" w:cs="Calibri"/>
          <w:i/>
          <w:iCs/>
        </w:rPr>
      </w:pPr>
    </w:p>
    <w:sectPr w:rsidR="750CA454">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F0F6E"/>
    <w:multiLevelType w:val="hybridMultilevel"/>
    <w:tmpl w:val="676AD032"/>
    <w:lvl w:ilvl="0" w:tplc="E37C8D1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4E26CD"/>
    <w:multiLevelType w:val="hybridMultilevel"/>
    <w:tmpl w:val="B8E47596"/>
    <w:lvl w:ilvl="0" w:tplc="512803F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TY1N7Q0NzQyMjVV0lEKTi0uzszPAykwrAUAV3UW3CwAAAA="/>
  </w:docVars>
  <w:rsids>
    <w:rsidRoot w:val="00995739"/>
    <w:rsid w:val="00006006"/>
    <w:rsid w:val="00021251"/>
    <w:rsid w:val="00024FBE"/>
    <w:rsid w:val="00076D53"/>
    <w:rsid w:val="00090E44"/>
    <w:rsid w:val="000E1DAD"/>
    <w:rsid w:val="000E3E5A"/>
    <w:rsid w:val="001C268C"/>
    <w:rsid w:val="00203EC1"/>
    <w:rsid w:val="00250B1D"/>
    <w:rsid w:val="002A0761"/>
    <w:rsid w:val="00301369"/>
    <w:rsid w:val="003073FD"/>
    <w:rsid w:val="00356397"/>
    <w:rsid w:val="003858F5"/>
    <w:rsid w:val="00395FA4"/>
    <w:rsid w:val="00481F23"/>
    <w:rsid w:val="004B176E"/>
    <w:rsid w:val="005527F4"/>
    <w:rsid w:val="005919E3"/>
    <w:rsid w:val="005B1E60"/>
    <w:rsid w:val="0060507E"/>
    <w:rsid w:val="00615117"/>
    <w:rsid w:val="00623FC0"/>
    <w:rsid w:val="006358DC"/>
    <w:rsid w:val="00646BD5"/>
    <w:rsid w:val="006D7606"/>
    <w:rsid w:val="00706E87"/>
    <w:rsid w:val="00732F34"/>
    <w:rsid w:val="0076297A"/>
    <w:rsid w:val="00797D6C"/>
    <w:rsid w:val="007B2158"/>
    <w:rsid w:val="00827C7D"/>
    <w:rsid w:val="008350C9"/>
    <w:rsid w:val="00837004"/>
    <w:rsid w:val="00841C05"/>
    <w:rsid w:val="0084545C"/>
    <w:rsid w:val="00855CC6"/>
    <w:rsid w:val="008865F8"/>
    <w:rsid w:val="008B42AB"/>
    <w:rsid w:val="008B64D3"/>
    <w:rsid w:val="008E622E"/>
    <w:rsid w:val="00956BD6"/>
    <w:rsid w:val="00965F2B"/>
    <w:rsid w:val="00977A0E"/>
    <w:rsid w:val="00995739"/>
    <w:rsid w:val="009A7E6C"/>
    <w:rsid w:val="009B2B6D"/>
    <w:rsid w:val="009B2F05"/>
    <w:rsid w:val="009C03BF"/>
    <w:rsid w:val="009D07C9"/>
    <w:rsid w:val="00A32D17"/>
    <w:rsid w:val="00A34E95"/>
    <w:rsid w:val="00A56EC4"/>
    <w:rsid w:val="00A95F2E"/>
    <w:rsid w:val="00AB7ADE"/>
    <w:rsid w:val="00B3464D"/>
    <w:rsid w:val="00B47BF3"/>
    <w:rsid w:val="00BC515D"/>
    <w:rsid w:val="00BC7AC6"/>
    <w:rsid w:val="00BD62DE"/>
    <w:rsid w:val="00C154A4"/>
    <w:rsid w:val="00C7224F"/>
    <w:rsid w:val="00D23C7A"/>
    <w:rsid w:val="00D410BD"/>
    <w:rsid w:val="00D432C8"/>
    <w:rsid w:val="00D539C1"/>
    <w:rsid w:val="00D60260"/>
    <w:rsid w:val="00DE2C7D"/>
    <w:rsid w:val="00E05BEF"/>
    <w:rsid w:val="00E57F16"/>
    <w:rsid w:val="00E601B5"/>
    <w:rsid w:val="00E65960"/>
    <w:rsid w:val="00E74D0D"/>
    <w:rsid w:val="00F67B42"/>
    <w:rsid w:val="00FA2478"/>
    <w:rsid w:val="00FA2A5F"/>
    <w:rsid w:val="00FC23F5"/>
    <w:rsid w:val="0475B360"/>
    <w:rsid w:val="0A89BDF1"/>
    <w:rsid w:val="1A2C996E"/>
    <w:rsid w:val="44352D46"/>
    <w:rsid w:val="4B88BC53"/>
    <w:rsid w:val="5FB0B6CE"/>
    <w:rsid w:val="6C535F5D"/>
    <w:rsid w:val="750CA454"/>
    <w:rsid w:val="7BC29E84"/>
    <w:rsid w:val="7FADD5D1"/>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16D44"/>
  <w15:docId w15:val="{552CC5F9-F18E-4F27-848B-6E3E60F70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N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3073FD"/>
    <w:rPr>
      <w:color w:val="0000FF" w:themeColor="hyperlink"/>
      <w:u w:val="single"/>
    </w:rPr>
  </w:style>
  <w:style w:type="character" w:styleId="UnresolvedMention">
    <w:name w:val="Unresolved Mention"/>
    <w:basedOn w:val="DefaultParagraphFont"/>
    <w:uiPriority w:val="99"/>
    <w:semiHidden/>
    <w:unhideWhenUsed/>
    <w:rsid w:val="003073FD"/>
    <w:rPr>
      <w:color w:val="605E5C"/>
      <w:shd w:val="clear" w:color="auto" w:fill="E1DFDD"/>
    </w:rPr>
  </w:style>
  <w:style w:type="character" w:styleId="FollowedHyperlink">
    <w:name w:val="FollowedHyperlink"/>
    <w:basedOn w:val="DefaultParagraphFont"/>
    <w:uiPriority w:val="99"/>
    <w:semiHidden/>
    <w:unhideWhenUsed/>
    <w:rsid w:val="003073FD"/>
    <w:rPr>
      <w:color w:val="800080" w:themeColor="followedHyperlink"/>
      <w:u w:val="single"/>
    </w:rPr>
  </w:style>
  <w:style w:type="paragraph" w:styleId="HTMLPreformatted">
    <w:name w:val="HTML Preformatted"/>
    <w:basedOn w:val="Normal"/>
    <w:link w:val="HTMLPreformattedChar"/>
    <w:uiPriority w:val="99"/>
    <w:semiHidden/>
    <w:unhideWhenUsed/>
    <w:rsid w:val="00D539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D539C1"/>
    <w:rPr>
      <w:rFonts w:ascii="Courier New" w:eastAsia="Times New Roman" w:hAnsi="Courier New" w:cs="Courier New"/>
      <w:sz w:val="20"/>
      <w:szCs w:val="20"/>
      <w:lang w:val="en-US" w:eastAsia="en-US"/>
    </w:rPr>
  </w:style>
  <w:style w:type="paragraph" w:styleId="ListParagraph">
    <w:name w:val="List Paragraph"/>
    <w:basedOn w:val="Normal"/>
    <w:uiPriority w:val="34"/>
    <w:qFormat/>
    <w:rsid w:val="005527F4"/>
    <w:pPr>
      <w:ind w:left="720"/>
      <w:contextualSpacing/>
    </w:pPr>
  </w:style>
  <w:style w:type="paragraph" w:styleId="NormalWeb">
    <w:name w:val="Normal (Web)"/>
    <w:basedOn w:val="Normal"/>
    <w:uiPriority w:val="99"/>
    <w:semiHidden/>
    <w:unhideWhenUsed/>
    <w:rsid w:val="00C7224F"/>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817079">
      <w:bodyDiv w:val="1"/>
      <w:marLeft w:val="0"/>
      <w:marRight w:val="0"/>
      <w:marTop w:val="0"/>
      <w:marBottom w:val="0"/>
      <w:divBdr>
        <w:top w:val="none" w:sz="0" w:space="0" w:color="auto"/>
        <w:left w:val="none" w:sz="0" w:space="0" w:color="auto"/>
        <w:bottom w:val="none" w:sz="0" w:space="0" w:color="auto"/>
        <w:right w:val="none" w:sz="0" w:space="0" w:color="auto"/>
      </w:divBdr>
    </w:div>
    <w:div w:id="1847132695">
      <w:bodyDiv w:val="1"/>
      <w:marLeft w:val="0"/>
      <w:marRight w:val="0"/>
      <w:marTop w:val="0"/>
      <w:marBottom w:val="0"/>
      <w:divBdr>
        <w:top w:val="none" w:sz="0" w:space="0" w:color="auto"/>
        <w:left w:val="none" w:sz="0" w:space="0" w:color="auto"/>
        <w:bottom w:val="none" w:sz="0" w:space="0" w:color="auto"/>
        <w:right w:val="none" w:sz="0" w:space="0" w:color="auto"/>
      </w:divBdr>
    </w:div>
    <w:div w:id="1938831257">
      <w:bodyDiv w:val="1"/>
      <w:marLeft w:val="0"/>
      <w:marRight w:val="0"/>
      <w:marTop w:val="0"/>
      <w:marBottom w:val="0"/>
      <w:divBdr>
        <w:top w:val="none" w:sz="0" w:space="0" w:color="auto"/>
        <w:left w:val="none" w:sz="0" w:space="0" w:color="auto"/>
        <w:bottom w:val="none" w:sz="0" w:space="0" w:color="auto"/>
        <w:right w:val="none" w:sz="0" w:space="0" w:color="auto"/>
      </w:divBdr>
      <w:divsChild>
        <w:div w:id="1253196441">
          <w:marLeft w:val="0"/>
          <w:marRight w:val="0"/>
          <w:marTop w:val="0"/>
          <w:marBottom w:val="0"/>
          <w:divBdr>
            <w:top w:val="none" w:sz="0" w:space="0" w:color="auto"/>
            <w:left w:val="none" w:sz="0" w:space="0" w:color="auto"/>
            <w:bottom w:val="none" w:sz="0" w:space="0" w:color="auto"/>
            <w:right w:val="none" w:sz="0" w:space="0" w:color="auto"/>
          </w:divBdr>
          <w:divsChild>
            <w:div w:id="306250996">
              <w:marLeft w:val="0"/>
              <w:marRight w:val="0"/>
              <w:marTop w:val="0"/>
              <w:marBottom w:val="0"/>
              <w:divBdr>
                <w:top w:val="none" w:sz="0" w:space="0" w:color="auto"/>
                <w:left w:val="none" w:sz="0" w:space="0" w:color="auto"/>
                <w:bottom w:val="none" w:sz="0" w:space="0" w:color="auto"/>
                <w:right w:val="none" w:sz="0" w:space="0" w:color="auto"/>
              </w:divBdr>
            </w:div>
            <w:div w:id="9590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531571">
      <w:bodyDiv w:val="1"/>
      <w:marLeft w:val="0"/>
      <w:marRight w:val="0"/>
      <w:marTop w:val="0"/>
      <w:marBottom w:val="0"/>
      <w:divBdr>
        <w:top w:val="none" w:sz="0" w:space="0" w:color="auto"/>
        <w:left w:val="none" w:sz="0" w:space="0" w:color="auto"/>
        <w:bottom w:val="none" w:sz="0" w:space="0" w:color="auto"/>
        <w:right w:val="none" w:sz="0" w:space="0" w:color="auto"/>
      </w:divBdr>
      <w:divsChild>
        <w:div w:id="252127658">
          <w:marLeft w:val="0"/>
          <w:marRight w:val="0"/>
          <w:marTop w:val="0"/>
          <w:marBottom w:val="0"/>
          <w:divBdr>
            <w:top w:val="none" w:sz="0" w:space="0" w:color="auto"/>
            <w:left w:val="none" w:sz="0" w:space="0" w:color="auto"/>
            <w:bottom w:val="none" w:sz="0" w:space="0" w:color="auto"/>
            <w:right w:val="none" w:sz="0" w:space="0" w:color="auto"/>
          </w:divBdr>
          <w:divsChild>
            <w:div w:id="250165893">
              <w:marLeft w:val="0"/>
              <w:marRight w:val="0"/>
              <w:marTop w:val="0"/>
              <w:marBottom w:val="0"/>
              <w:divBdr>
                <w:top w:val="none" w:sz="0" w:space="0" w:color="auto"/>
                <w:left w:val="none" w:sz="0" w:space="0" w:color="auto"/>
                <w:bottom w:val="none" w:sz="0" w:space="0" w:color="auto"/>
                <w:right w:val="none" w:sz="0" w:space="0" w:color="auto"/>
              </w:divBdr>
              <w:divsChild>
                <w:div w:id="836849046">
                  <w:marLeft w:val="0"/>
                  <w:marRight w:val="0"/>
                  <w:marTop w:val="0"/>
                  <w:marBottom w:val="0"/>
                  <w:divBdr>
                    <w:top w:val="none" w:sz="0" w:space="0" w:color="auto"/>
                    <w:left w:val="none" w:sz="0" w:space="0" w:color="auto"/>
                    <w:bottom w:val="none" w:sz="0" w:space="0" w:color="auto"/>
                    <w:right w:val="none" w:sz="0" w:space="0" w:color="auto"/>
                  </w:divBdr>
                </w:div>
                <w:div w:id="1951205861">
                  <w:marLeft w:val="0"/>
                  <w:marRight w:val="0"/>
                  <w:marTop w:val="0"/>
                  <w:marBottom w:val="0"/>
                  <w:divBdr>
                    <w:top w:val="none" w:sz="0" w:space="0" w:color="auto"/>
                    <w:left w:val="none" w:sz="0" w:space="0" w:color="auto"/>
                    <w:bottom w:val="none" w:sz="0" w:space="0" w:color="auto"/>
                    <w:right w:val="none" w:sz="0" w:space="0" w:color="auto"/>
                  </w:divBdr>
                  <w:divsChild>
                    <w:div w:id="797526745">
                      <w:marLeft w:val="0"/>
                      <w:marRight w:val="0"/>
                      <w:marTop w:val="0"/>
                      <w:marBottom w:val="0"/>
                      <w:divBdr>
                        <w:top w:val="none" w:sz="0" w:space="0" w:color="auto"/>
                        <w:left w:val="none" w:sz="0" w:space="0" w:color="auto"/>
                        <w:bottom w:val="none" w:sz="0" w:space="0" w:color="auto"/>
                        <w:right w:val="none" w:sz="0" w:space="0" w:color="auto"/>
                      </w:divBdr>
                      <w:divsChild>
                        <w:div w:id="1638799393">
                          <w:marLeft w:val="0"/>
                          <w:marRight w:val="0"/>
                          <w:marTop w:val="0"/>
                          <w:marBottom w:val="0"/>
                          <w:divBdr>
                            <w:top w:val="none" w:sz="0" w:space="0" w:color="auto"/>
                            <w:left w:val="none" w:sz="0" w:space="0" w:color="auto"/>
                            <w:bottom w:val="none" w:sz="0" w:space="0" w:color="auto"/>
                            <w:right w:val="none" w:sz="0" w:space="0" w:color="auto"/>
                          </w:divBdr>
                          <w:divsChild>
                            <w:div w:id="2054844213">
                              <w:marLeft w:val="0"/>
                              <w:marRight w:val="0"/>
                              <w:marTop w:val="0"/>
                              <w:marBottom w:val="0"/>
                              <w:divBdr>
                                <w:top w:val="none" w:sz="0" w:space="0" w:color="auto"/>
                                <w:left w:val="none" w:sz="0" w:space="0" w:color="auto"/>
                                <w:bottom w:val="none" w:sz="0" w:space="0" w:color="auto"/>
                                <w:right w:val="none" w:sz="0" w:space="0" w:color="auto"/>
                              </w:divBdr>
                              <w:divsChild>
                                <w:div w:id="235166586">
                                  <w:marLeft w:val="0"/>
                                  <w:marRight w:val="0"/>
                                  <w:marTop w:val="0"/>
                                  <w:marBottom w:val="0"/>
                                  <w:divBdr>
                                    <w:top w:val="none" w:sz="0" w:space="0" w:color="auto"/>
                                    <w:left w:val="none" w:sz="0" w:space="0" w:color="auto"/>
                                    <w:bottom w:val="none" w:sz="0" w:space="0" w:color="auto"/>
                                    <w:right w:val="none" w:sz="0" w:space="0" w:color="auto"/>
                                  </w:divBdr>
                                </w:div>
                                <w:div w:id="2097243">
                                  <w:marLeft w:val="0"/>
                                  <w:marRight w:val="0"/>
                                  <w:marTop w:val="0"/>
                                  <w:marBottom w:val="0"/>
                                  <w:divBdr>
                                    <w:top w:val="none" w:sz="0" w:space="0" w:color="auto"/>
                                    <w:left w:val="none" w:sz="0" w:space="0" w:color="auto"/>
                                    <w:bottom w:val="none" w:sz="0" w:space="0" w:color="auto"/>
                                    <w:right w:val="none" w:sz="0" w:space="0" w:color="auto"/>
                                  </w:divBdr>
                                </w:div>
                                <w:div w:id="706102201">
                                  <w:marLeft w:val="0"/>
                                  <w:marRight w:val="0"/>
                                  <w:marTop w:val="0"/>
                                  <w:marBottom w:val="0"/>
                                  <w:divBdr>
                                    <w:top w:val="none" w:sz="0" w:space="0" w:color="auto"/>
                                    <w:left w:val="none" w:sz="0" w:space="0" w:color="auto"/>
                                    <w:bottom w:val="none" w:sz="0" w:space="0" w:color="auto"/>
                                    <w:right w:val="none" w:sz="0" w:space="0" w:color="auto"/>
                                  </w:divBdr>
                                </w:div>
                                <w:div w:id="67472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753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4016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emf"/><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oleObject" Target="embeddings/oleObject2.bin"/><Relationship Id="rId44" Type="http://schemas.openxmlformats.org/officeDocument/2006/relationships/image" Target="media/image34.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emf"/><Relationship Id="rId35" Type="http://schemas.openxmlformats.org/officeDocument/2006/relationships/image" Target="media/image25.png"/><Relationship Id="rId43" Type="http://schemas.openxmlformats.org/officeDocument/2006/relationships/image" Target="media/image33.png"/><Relationship Id="rId8" Type="http://schemas.openxmlformats.org/officeDocument/2006/relationships/hyperlink" Target="https://trello.com/c/K3jHWEjE/3-%E2%9C%8B%F0%9F%8F%BF-move-anything-that-is-actually-started-here" TargetMode="Externa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A6611D2236024FAFAFC78550C28462" ma:contentTypeVersion="13" ma:contentTypeDescription="Create a new document." ma:contentTypeScope="" ma:versionID="4954fd08db245aef7484b5666e5d4d4a">
  <xsd:schema xmlns:xsd="http://www.w3.org/2001/XMLSchema" xmlns:xs="http://www.w3.org/2001/XMLSchema" xmlns:p="http://schemas.microsoft.com/office/2006/metadata/properties" xmlns:ns3="69b6b8fb-6d68-4aad-ac23-41fe55e71788" xmlns:ns4="0fea23ce-bd96-4410-b966-17cd70ee0733" targetNamespace="http://schemas.microsoft.com/office/2006/metadata/properties" ma:root="true" ma:fieldsID="193641d564646463efa253227860c9e5" ns3:_="" ns4:_="">
    <xsd:import namespace="69b6b8fb-6d68-4aad-ac23-41fe55e71788"/>
    <xsd:import namespace="0fea23ce-bd96-4410-b966-17cd70ee073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4:SharedWithUsers" minOccurs="0"/>
                <xsd:element ref="ns4:SharedWithDetails" minOccurs="0"/>
                <xsd:element ref="ns4:SharingHintHash" minOccurs="0"/>
                <xsd:element ref="ns3:MediaServiceAutoTags"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b6b8fb-6d68-4aad-ac23-41fe55e71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MediaServic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a23ce-bd96-4410-b966-17cd70ee07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4C86FA-D42D-4C19-8298-91415EFD1B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b6b8fb-6d68-4aad-ac23-41fe55e71788"/>
    <ds:schemaRef ds:uri="0fea23ce-bd96-4410-b966-17cd70ee0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8A5FD5-647D-4AF9-ADED-F1E4DB040D91}">
  <ds:schemaRefs>
    <ds:schemaRef ds:uri="http://schemas.microsoft.com/sharepoint/v3/contenttype/forms"/>
  </ds:schemaRefs>
</ds:datastoreItem>
</file>

<file path=customXml/itemProps3.xml><?xml version="1.0" encoding="utf-8"?>
<ds:datastoreItem xmlns:ds="http://schemas.openxmlformats.org/officeDocument/2006/customXml" ds:itemID="{93743458-F1AF-4C60-95F1-5C3C928DE9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80</TotalTime>
  <Pages>18</Pages>
  <Words>912</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gi Menoro</dc:creator>
  <cp:keywords/>
  <cp:lastModifiedBy>Geone Shyjan</cp:lastModifiedBy>
  <cp:revision>82</cp:revision>
  <dcterms:created xsi:type="dcterms:W3CDTF">2021-08-11T23:50:00Z</dcterms:created>
  <dcterms:modified xsi:type="dcterms:W3CDTF">2021-09-24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A6611D2236024FAFAFC78550C28462</vt:lpwstr>
  </property>
</Properties>
</file>